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42EA" w:rsidRPr="00AE13E0" w:rsidRDefault="003942EA" w:rsidP="003942EA">
      <w:pPr>
        <w:spacing w:after="120" w:line="240" w:lineRule="auto"/>
        <w:jc w:val="center"/>
        <w:rPr>
          <w:b/>
          <w:sz w:val="28"/>
          <w:szCs w:val="28"/>
          <w:lang w:val="sr-Cyrl-RS"/>
        </w:rPr>
      </w:pPr>
      <w:r w:rsidRPr="00AE13E0">
        <w:rPr>
          <w:b/>
          <w:i/>
          <w:color w:val="31849B" w:themeColor="accent5" w:themeShade="BF"/>
          <w:sz w:val="28"/>
          <w:szCs w:val="28"/>
          <w:lang w:val="sr-Cyrl-RS"/>
        </w:rPr>
        <w:t xml:space="preserve">Резултати колоквијума и испита одржаних </w:t>
      </w:r>
      <w:r w:rsidR="00AE13E0" w:rsidRPr="00AE13E0">
        <w:rPr>
          <w:b/>
          <w:i/>
          <w:color w:val="31849B" w:themeColor="accent5" w:themeShade="BF"/>
          <w:sz w:val="28"/>
          <w:szCs w:val="28"/>
          <w:lang w:val="sr-Latn-RS"/>
        </w:rPr>
        <w:t>6.2.2020</w:t>
      </w:r>
      <w:r w:rsidRPr="00AE13E0">
        <w:rPr>
          <w:b/>
          <w:i/>
          <w:color w:val="31849B" w:themeColor="accent5" w:themeShade="BF"/>
          <w:sz w:val="28"/>
          <w:szCs w:val="28"/>
          <w:lang w:val="sr-Cyrl-RS"/>
        </w:rPr>
        <w:t>. год.</w:t>
      </w:r>
    </w:p>
    <w:p w:rsidR="003942EA" w:rsidRDefault="003942EA" w:rsidP="003942EA">
      <w:pPr>
        <w:spacing w:after="120" w:line="240" w:lineRule="auto"/>
        <w:jc w:val="center"/>
        <w:rPr>
          <w:sz w:val="28"/>
          <w:szCs w:val="28"/>
          <w:lang w:val="sr-Cyrl-RS"/>
        </w:rPr>
      </w:pPr>
    </w:p>
    <w:p w:rsidR="003942EA" w:rsidRDefault="003942EA" w:rsidP="003942EA">
      <w:pPr>
        <w:spacing w:after="120" w:line="240" w:lineRule="auto"/>
        <w:rPr>
          <w:b/>
          <w:sz w:val="26"/>
          <w:szCs w:val="26"/>
          <w:lang w:val="sr-Cyrl-RS"/>
        </w:rPr>
      </w:pPr>
      <w:r>
        <w:rPr>
          <w:b/>
          <w:sz w:val="26"/>
          <w:szCs w:val="26"/>
          <w:lang w:val="sr-Cyrl-RS"/>
        </w:rPr>
        <w:t>Пословна статистика (</w:t>
      </w:r>
      <w:r w:rsidR="00AE13E0">
        <w:rPr>
          <w:b/>
          <w:sz w:val="26"/>
          <w:szCs w:val="26"/>
          <w:lang w:val="sr-Cyrl-RS"/>
        </w:rPr>
        <w:t>испит</w:t>
      </w:r>
      <w:r>
        <w:rPr>
          <w:b/>
          <w:sz w:val="26"/>
          <w:szCs w:val="26"/>
          <w:lang w:val="sr-Cyrl-RS"/>
        </w:rPr>
        <w:t>):</w:t>
      </w: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8"/>
        <w:gridCol w:w="1720"/>
        <w:gridCol w:w="1453"/>
        <w:gridCol w:w="1418"/>
        <w:gridCol w:w="1559"/>
        <w:gridCol w:w="992"/>
        <w:gridCol w:w="1369"/>
      </w:tblGrid>
      <w:tr w:rsidR="00AE13E0" w:rsidRPr="00AE13E0" w:rsidTr="00AE13E0">
        <w:trPr>
          <w:trHeight w:val="1065"/>
          <w:jc w:val="center"/>
        </w:trPr>
        <w:tc>
          <w:tcPr>
            <w:tcW w:w="1378" w:type="dxa"/>
            <w:shd w:val="clear" w:color="auto" w:fill="B6DDE8" w:themeFill="accent5" w:themeFillTint="66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1720" w:type="dxa"/>
            <w:shd w:val="clear" w:color="auto" w:fill="B6DDE8" w:themeFill="accent5" w:themeFillTint="66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53" w:type="dxa"/>
            <w:shd w:val="clear" w:color="auto" w:fill="B6DDE8" w:themeFill="accent5" w:themeFillTint="66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18" w:type="dxa"/>
            <w:shd w:val="clear" w:color="auto" w:fill="B6DDE8" w:themeFill="accent5" w:themeFillTint="66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559" w:type="dxa"/>
            <w:shd w:val="clear" w:color="auto" w:fill="B6DDE8" w:themeFill="accent5" w:themeFillTint="66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5) </w:t>
            </w:r>
          </w:p>
        </w:tc>
        <w:tc>
          <w:tcPr>
            <w:tcW w:w="992" w:type="dxa"/>
            <w:shd w:val="clear" w:color="auto" w:fill="B6DDE8" w:themeFill="accent5" w:themeFillTint="66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369" w:type="dxa"/>
            <w:shd w:val="clear" w:color="auto" w:fill="B6DDE8" w:themeFill="accent5" w:themeFillTint="66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AE13E0" w:rsidRPr="00AE13E0" w:rsidTr="00AE13E0">
        <w:trPr>
          <w:trHeight w:val="315"/>
          <w:jc w:val="center"/>
        </w:trPr>
        <w:tc>
          <w:tcPr>
            <w:tcW w:w="1378" w:type="dxa"/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7/001019</w:t>
            </w:r>
          </w:p>
        </w:tc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Радов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Сара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7</w:t>
            </w:r>
          </w:p>
        </w:tc>
        <w:tc>
          <w:tcPr>
            <w:tcW w:w="1418" w:type="dxa"/>
            <w:shd w:val="clear" w:color="000000" w:fill="E4DFEC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7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AE13E0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sz w:val="22"/>
              </w:rPr>
            </w:pPr>
            <w:r w:rsidRPr="00AE13E0">
              <w:rPr>
                <w:rFonts w:eastAsia="Times New Roman" w:cs="Times New Roman"/>
                <w:b/>
                <w:sz w:val="22"/>
              </w:rPr>
              <w:t>55</w:t>
            </w:r>
          </w:p>
        </w:tc>
        <w:tc>
          <w:tcPr>
            <w:tcW w:w="1369" w:type="dxa"/>
            <w:shd w:val="clear" w:color="auto" w:fill="B6DDE8" w:themeFill="accent5" w:themeFillTint="66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6</w:t>
            </w:r>
          </w:p>
        </w:tc>
      </w:tr>
    </w:tbl>
    <w:p w:rsidR="00AE13E0" w:rsidRPr="00C3683A" w:rsidRDefault="00AE13E0" w:rsidP="003942EA">
      <w:pPr>
        <w:spacing w:after="120" w:line="240" w:lineRule="auto"/>
        <w:rPr>
          <w:sz w:val="26"/>
          <w:szCs w:val="26"/>
          <w:lang w:val="sr-Cyrl-RS"/>
        </w:rPr>
      </w:pPr>
    </w:p>
    <w:p w:rsidR="003942EA" w:rsidRDefault="003942EA" w:rsidP="003942EA">
      <w:pPr>
        <w:spacing w:after="120" w:line="240" w:lineRule="auto"/>
        <w:rPr>
          <w:b/>
          <w:sz w:val="26"/>
          <w:szCs w:val="26"/>
          <w:lang w:val="sr-Cyrl-RS"/>
        </w:rPr>
      </w:pPr>
      <w:r>
        <w:rPr>
          <w:b/>
          <w:sz w:val="26"/>
          <w:szCs w:val="26"/>
          <w:lang w:val="sr-Cyrl-RS"/>
        </w:rPr>
        <w:t>Квантитативни методи у пословном одлучивању (колоквијум</w:t>
      </w:r>
      <w:r w:rsidR="00AE13E0">
        <w:rPr>
          <w:b/>
          <w:sz w:val="26"/>
          <w:szCs w:val="26"/>
          <w:lang w:val="sr-Cyrl-RS"/>
        </w:rPr>
        <w:t xml:space="preserve"> и испит</w:t>
      </w:r>
      <w:r>
        <w:rPr>
          <w:b/>
          <w:sz w:val="26"/>
          <w:szCs w:val="26"/>
          <w:lang w:val="sr-Cyrl-RS"/>
        </w:rPr>
        <w:t>):</w:t>
      </w:r>
    </w:p>
    <w:tbl>
      <w:tblPr>
        <w:tblW w:w="8520" w:type="dxa"/>
        <w:jc w:val="center"/>
        <w:tblInd w:w="93" w:type="dxa"/>
        <w:tblLook w:val="04A0" w:firstRow="1" w:lastRow="0" w:firstColumn="1" w:lastColumn="0" w:noHBand="0" w:noVBand="1"/>
      </w:tblPr>
      <w:tblGrid>
        <w:gridCol w:w="1520"/>
        <w:gridCol w:w="2200"/>
        <w:gridCol w:w="960"/>
        <w:gridCol w:w="960"/>
        <w:gridCol w:w="960"/>
        <w:gridCol w:w="978"/>
        <w:gridCol w:w="1052"/>
      </w:tblGrid>
      <w:tr w:rsidR="00AE13E0" w:rsidRPr="00AE13E0" w:rsidTr="00AE13E0">
        <w:trPr>
          <w:trHeight w:val="1140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Cs w:val="24"/>
              </w:rPr>
              <w:t>Број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Cs w:val="24"/>
              </w:rPr>
              <w:t>индекса</w:t>
            </w:r>
            <w:proofErr w:type="spellEnd"/>
          </w:p>
        </w:tc>
        <w:tc>
          <w:tcPr>
            <w:tcW w:w="2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Cs w:val="24"/>
              </w:rPr>
              <w:t>Презиме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Cs w:val="24"/>
              </w:rPr>
              <w:t xml:space="preserve"> и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Cs w:val="24"/>
              </w:rPr>
              <w:t>име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AE13E0" w:rsidRPr="00AE13E0" w:rsidTr="00AE13E0">
        <w:trPr>
          <w:trHeight w:val="315"/>
          <w:jc w:val="center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2017/004020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E13E0">
              <w:rPr>
                <w:rFonts w:eastAsia="Times New Roman" w:cs="Times New Roman"/>
                <w:szCs w:val="24"/>
              </w:rPr>
              <w:t>Адамовић</w:t>
            </w:r>
            <w:proofErr w:type="spellEnd"/>
            <w:r w:rsidRPr="00AE13E0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Cs w:val="24"/>
              </w:rPr>
              <w:t>Милан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0</w:t>
            </w:r>
          </w:p>
        </w:tc>
      </w:tr>
      <w:tr w:rsidR="00AE13E0" w:rsidRPr="00AE13E0" w:rsidTr="00AE13E0">
        <w:trPr>
          <w:trHeight w:val="315"/>
          <w:jc w:val="center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2017/004013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E13E0">
              <w:rPr>
                <w:rFonts w:eastAsia="Times New Roman" w:cs="Times New Roman"/>
                <w:szCs w:val="24"/>
              </w:rPr>
              <w:t>Бичиар</w:t>
            </w:r>
            <w:proofErr w:type="spellEnd"/>
            <w:r w:rsidRPr="00AE13E0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Cs w:val="24"/>
              </w:rPr>
              <w:t>Милослав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7</w:t>
            </w:r>
          </w:p>
        </w:tc>
      </w:tr>
      <w:tr w:rsidR="00AE13E0" w:rsidRPr="00AE13E0" w:rsidTr="00AE13E0">
        <w:trPr>
          <w:trHeight w:val="315"/>
          <w:jc w:val="center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E13E0">
              <w:rPr>
                <w:rFonts w:eastAsia="Times New Roman" w:cs="Times New Roman"/>
                <w:szCs w:val="24"/>
              </w:rPr>
              <w:t>2017/004009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E13E0">
              <w:rPr>
                <w:rFonts w:eastAsia="Times New Roman" w:cs="Times New Roman"/>
                <w:szCs w:val="24"/>
              </w:rPr>
              <w:t>Јокић</w:t>
            </w:r>
            <w:proofErr w:type="spellEnd"/>
            <w:r w:rsidRPr="00AE13E0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Cs w:val="24"/>
              </w:rPr>
              <w:t>Душанк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AE13E0">
              <w:rPr>
                <w:rFonts w:eastAsia="Times New Roman" w:cs="Times New Roman"/>
                <w:b/>
                <w:bCs/>
                <w:szCs w:val="24"/>
              </w:rPr>
              <w:t>8</w:t>
            </w:r>
          </w:p>
        </w:tc>
      </w:tr>
    </w:tbl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tbl>
      <w:tblPr>
        <w:tblW w:w="10126" w:type="dxa"/>
        <w:jc w:val="center"/>
        <w:tblInd w:w="93" w:type="dxa"/>
        <w:tblLook w:val="04A0" w:firstRow="1" w:lastRow="0" w:firstColumn="1" w:lastColumn="0" w:noHBand="0" w:noVBand="1"/>
      </w:tblPr>
      <w:tblGrid>
        <w:gridCol w:w="1420"/>
        <w:gridCol w:w="2476"/>
        <w:gridCol w:w="1420"/>
        <w:gridCol w:w="1420"/>
        <w:gridCol w:w="1360"/>
        <w:gridCol w:w="978"/>
        <w:gridCol w:w="1052"/>
      </w:tblGrid>
      <w:tr w:rsidR="00AE13E0" w:rsidRPr="00AE13E0" w:rsidTr="00AE13E0">
        <w:trPr>
          <w:trHeight w:val="990"/>
          <w:jc w:val="center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2097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Белованов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Милен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3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0029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Влајков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Иван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4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6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2091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Глигор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Сар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5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6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1001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Горјанац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Нађ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FF0000"/>
                <w:sz w:val="22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2057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Лаз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Јован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2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27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6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2076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Милосављев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Јелен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FF0000"/>
                <w:sz w:val="22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3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10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4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5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2080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Мокуш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Ми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FF0000"/>
                <w:sz w:val="22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3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2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5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6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7/002115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Никол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Биљан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</w:tr>
      <w:tr w:rsidR="00AE13E0" w:rsidRPr="00AE13E0" w:rsidTr="00AE13E0">
        <w:trPr>
          <w:trHeight w:val="255"/>
          <w:jc w:val="center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016/002007</w:t>
            </w:r>
          </w:p>
        </w:tc>
        <w:tc>
          <w:tcPr>
            <w:tcW w:w="2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sz w:val="22"/>
              </w:rPr>
              <w:t>Прокић</w:t>
            </w:r>
            <w:proofErr w:type="spellEnd"/>
            <w:r w:rsidRPr="00AE13E0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sz w:val="22"/>
              </w:rPr>
              <w:t>Лазар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1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2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E13E0">
              <w:rPr>
                <w:rFonts w:eastAsia="Times New Roman" w:cs="Times New Roman"/>
                <w:sz w:val="22"/>
              </w:rPr>
              <w:t> </w:t>
            </w:r>
          </w:p>
        </w:tc>
      </w:tr>
    </w:tbl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tbl>
      <w:tblPr>
        <w:tblW w:w="10423" w:type="dxa"/>
        <w:jc w:val="center"/>
        <w:tblInd w:w="93" w:type="dxa"/>
        <w:tblLook w:val="04A0" w:firstRow="1" w:lastRow="0" w:firstColumn="1" w:lastColumn="0" w:noHBand="0" w:noVBand="1"/>
      </w:tblPr>
      <w:tblGrid>
        <w:gridCol w:w="1378"/>
        <w:gridCol w:w="2465"/>
        <w:gridCol w:w="1559"/>
        <w:gridCol w:w="1417"/>
        <w:gridCol w:w="1418"/>
        <w:gridCol w:w="1134"/>
        <w:gridCol w:w="1052"/>
      </w:tblGrid>
      <w:tr w:rsidR="00AE13E0" w:rsidRPr="00AE13E0" w:rsidTr="00AE13E0">
        <w:trPr>
          <w:trHeight w:val="855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4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AE13E0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AE13E0" w:rsidRPr="00AE13E0" w:rsidTr="00AE13E0">
        <w:trPr>
          <w:trHeight w:val="300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015/000108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Дринић</w:t>
            </w:r>
            <w:proofErr w:type="spellEnd"/>
            <w:r w:rsidRPr="00AE13E0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Борислава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2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3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4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5</w:t>
            </w:r>
          </w:p>
        </w:tc>
      </w:tr>
      <w:tr w:rsidR="00AE13E0" w:rsidRPr="00AE13E0" w:rsidTr="00AE13E0">
        <w:trPr>
          <w:trHeight w:val="300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014/001029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Ђајић</w:t>
            </w:r>
            <w:proofErr w:type="spellEnd"/>
            <w:r w:rsidRPr="00AE13E0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Лазар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5</w:t>
            </w:r>
          </w:p>
        </w:tc>
      </w:tr>
      <w:tr w:rsidR="00AE13E0" w:rsidRPr="00AE13E0" w:rsidTr="00AE13E0">
        <w:trPr>
          <w:trHeight w:val="300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015/001003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Кокановић</w:t>
            </w:r>
            <w:proofErr w:type="spellEnd"/>
            <w:r w:rsidRPr="00AE13E0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Љубомирка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FF0000"/>
                <w:sz w:val="22"/>
              </w:rPr>
              <w:t>2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3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4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5</w:t>
            </w:r>
          </w:p>
        </w:tc>
      </w:tr>
      <w:tr w:rsidR="00AE13E0" w:rsidRPr="00AE13E0" w:rsidTr="00F62D66">
        <w:trPr>
          <w:trHeight w:val="300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015/002029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Мрђа</w:t>
            </w:r>
            <w:proofErr w:type="spellEnd"/>
            <w:r w:rsidRPr="00AE13E0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Оливера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2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3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FF0000"/>
                <w:sz w:val="22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5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6</w:t>
            </w:r>
          </w:p>
        </w:tc>
      </w:tr>
      <w:tr w:rsidR="00AE13E0" w:rsidRPr="00AE13E0" w:rsidTr="00AE13E0">
        <w:trPr>
          <w:trHeight w:val="300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015/001038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Павловић</w:t>
            </w:r>
            <w:proofErr w:type="spellEnd"/>
            <w:r w:rsidRPr="00AE13E0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Ања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2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4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13E0" w:rsidRPr="00AE13E0" w:rsidRDefault="00AE13E0" w:rsidP="00AE13E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AE13E0">
              <w:rPr>
                <w:rFonts w:eastAsia="Times New Roman" w:cs="Times New Roman"/>
                <w:color w:val="000000"/>
                <w:sz w:val="22"/>
              </w:rPr>
              <w:t>усмени</w:t>
            </w:r>
            <w:proofErr w:type="spellEnd"/>
          </w:p>
        </w:tc>
      </w:tr>
    </w:tbl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tbl>
      <w:tblPr>
        <w:tblW w:w="9720" w:type="dxa"/>
        <w:tblInd w:w="93" w:type="dxa"/>
        <w:tblLook w:val="04A0" w:firstRow="1" w:lastRow="0" w:firstColumn="1" w:lastColumn="0" w:noHBand="0" w:noVBand="1"/>
      </w:tblPr>
      <w:tblGrid>
        <w:gridCol w:w="1240"/>
        <w:gridCol w:w="1380"/>
        <w:gridCol w:w="1322"/>
        <w:gridCol w:w="1568"/>
        <w:gridCol w:w="1220"/>
        <w:gridCol w:w="960"/>
        <w:gridCol w:w="978"/>
        <w:gridCol w:w="1052"/>
      </w:tblGrid>
      <w:tr w:rsidR="00AE13E0" w:rsidRPr="00AE13E0" w:rsidTr="00AE13E0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Број индекса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Презиме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Име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Колоквијум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ПО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Испит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Укупно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Предлог оцене</w:t>
            </w:r>
          </w:p>
        </w:tc>
      </w:tr>
      <w:tr w:rsidR="00AE13E0" w:rsidRPr="00AE13E0" w:rsidTr="00AE13E0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AE13E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AE13E0">
              <w:rPr>
                <w:rFonts w:cs="Times New Roman"/>
                <w:color w:val="000000"/>
                <w:sz w:val="22"/>
              </w:rPr>
              <w:t>24/12T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AE13E0">
            <w:pPr>
              <w:spacing w:after="0" w:line="240" w:lineRule="auto"/>
              <w:rPr>
                <w:rFonts w:cs="Times New Roman"/>
                <w:color w:val="000000"/>
                <w:sz w:val="22"/>
                <w:lang w:val="sr-Cyrl-RS"/>
              </w:rPr>
            </w:pPr>
            <w:r>
              <w:rPr>
                <w:rFonts w:cs="Times New Roman"/>
                <w:color w:val="000000"/>
                <w:sz w:val="22"/>
                <w:lang w:val="sr-Cyrl-RS"/>
              </w:rPr>
              <w:t>Видић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AE13E0">
            <w:pPr>
              <w:spacing w:after="0" w:line="240" w:lineRule="auto"/>
              <w:rPr>
                <w:rFonts w:cs="Times New Roman"/>
                <w:color w:val="000000"/>
                <w:sz w:val="22"/>
                <w:lang w:val="sr-Cyrl-RS"/>
              </w:rPr>
            </w:pPr>
            <w:r>
              <w:rPr>
                <w:rFonts w:cs="Times New Roman"/>
                <w:color w:val="000000"/>
                <w:sz w:val="22"/>
                <w:lang w:val="sr-Cyrl-RS"/>
              </w:rPr>
              <w:t>Александар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</w:tr>
    </w:tbl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tbl>
      <w:tblPr>
        <w:tblW w:w="9720" w:type="dxa"/>
        <w:tblInd w:w="93" w:type="dxa"/>
        <w:tblLook w:val="04A0" w:firstRow="1" w:lastRow="0" w:firstColumn="1" w:lastColumn="0" w:noHBand="0" w:noVBand="1"/>
      </w:tblPr>
      <w:tblGrid>
        <w:gridCol w:w="1240"/>
        <w:gridCol w:w="1380"/>
        <w:gridCol w:w="1140"/>
        <w:gridCol w:w="1600"/>
        <w:gridCol w:w="1370"/>
        <w:gridCol w:w="960"/>
        <w:gridCol w:w="978"/>
        <w:gridCol w:w="1052"/>
      </w:tblGrid>
      <w:tr w:rsidR="00AE13E0" w:rsidRPr="00AE13E0" w:rsidTr="00AE13E0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Број индекса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Презиме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Име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Колоквијум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ПО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Испит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Укупно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AE13E0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Предлог оцене</w:t>
            </w:r>
          </w:p>
        </w:tc>
      </w:tr>
      <w:tr w:rsidR="00AE13E0" w:rsidRPr="00AE13E0" w:rsidTr="00AE13E0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CA4823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75/12T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CA4823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  <w:lang w:val="sr-Cyrl-RS"/>
              </w:rPr>
              <w:t>Пинтер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CA4823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  <w:lang w:val="sr-Cyrl-RS"/>
              </w:rPr>
              <w:t>Алберт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27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3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color w:val="000000"/>
                <w:sz w:val="22"/>
              </w:rPr>
              <w:t>2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6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AE13E0" w:rsidRPr="00AE13E0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E13E0">
              <w:rPr>
                <w:rFonts w:eastAsia="Times New Roman" w:cs="Times New Roman"/>
                <w:b/>
                <w:bCs/>
                <w:color w:val="000000"/>
                <w:sz w:val="22"/>
              </w:rPr>
              <w:t>7</w:t>
            </w:r>
          </w:p>
        </w:tc>
      </w:tr>
    </w:tbl>
    <w:p w:rsidR="00AE13E0" w:rsidRDefault="00AE13E0" w:rsidP="003942EA">
      <w:pPr>
        <w:spacing w:after="120" w:line="240" w:lineRule="auto"/>
        <w:rPr>
          <w:b/>
          <w:sz w:val="26"/>
          <w:szCs w:val="26"/>
          <w:lang w:val="sr-Cyrl-RS"/>
        </w:rPr>
      </w:pPr>
    </w:p>
    <w:p w:rsidR="003942EA" w:rsidRDefault="003942EA" w:rsidP="003942EA">
      <w:pPr>
        <w:spacing w:after="120" w:line="240" w:lineRule="auto"/>
        <w:rPr>
          <w:sz w:val="26"/>
          <w:szCs w:val="26"/>
          <w:lang w:val="sr-Cyrl-RS"/>
        </w:rPr>
      </w:pPr>
      <w:r>
        <w:rPr>
          <w:sz w:val="26"/>
          <w:szCs w:val="26"/>
          <w:lang w:val="sr-Cyrl-RS"/>
        </w:rPr>
        <w:t xml:space="preserve">Увид у радове и упис оцена: </w:t>
      </w:r>
      <w:r w:rsidR="006802CC">
        <w:rPr>
          <w:sz w:val="26"/>
          <w:szCs w:val="26"/>
          <w:lang w:val="sr-Cyrl-RS"/>
        </w:rPr>
        <w:t>понедељак</w:t>
      </w:r>
      <w:r>
        <w:rPr>
          <w:sz w:val="26"/>
          <w:szCs w:val="26"/>
          <w:lang w:val="sr-Cyrl-RS"/>
        </w:rPr>
        <w:t xml:space="preserve">, </w:t>
      </w:r>
      <w:r w:rsidR="006802CC">
        <w:rPr>
          <w:sz w:val="26"/>
          <w:szCs w:val="26"/>
          <w:lang w:val="sr-Cyrl-RS"/>
        </w:rPr>
        <w:t>10</w:t>
      </w:r>
      <w:r w:rsidR="0040620D">
        <w:rPr>
          <w:sz w:val="26"/>
          <w:szCs w:val="26"/>
          <w:lang w:val="sr-Cyrl-RS"/>
        </w:rPr>
        <w:t>.</w:t>
      </w:r>
      <w:r w:rsidR="006802CC">
        <w:rPr>
          <w:sz w:val="26"/>
          <w:szCs w:val="26"/>
          <w:lang w:val="sr-Cyrl-RS"/>
        </w:rPr>
        <w:t>0</w:t>
      </w:r>
      <w:r w:rsidR="0040620D">
        <w:rPr>
          <w:sz w:val="26"/>
          <w:szCs w:val="26"/>
          <w:lang w:val="sr-Cyrl-RS"/>
        </w:rPr>
        <w:t>2.2020</w:t>
      </w:r>
      <w:r>
        <w:rPr>
          <w:sz w:val="26"/>
          <w:szCs w:val="26"/>
          <w:lang w:val="sr-Cyrl-RS"/>
        </w:rPr>
        <w:t>. од 1</w:t>
      </w:r>
      <w:r w:rsidR="006802CC">
        <w:rPr>
          <w:sz w:val="26"/>
          <w:szCs w:val="26"/>
          <w:lang w:val="sr-Cyrl-RS"/>
        </w:rPr>
        <w:t>0-11 часова</w:t>
      </w:r>
      <w:bookmarkStart w:id="0" w:name="_GoBack"/>
      <w:bookmarkEnd w:id="0"/>
      <w:r>
        <w:rPr>
          <w:sz w:val="26"/>
          <w:szCs w:val="26"/>
          <w:lang w:val="sr-Cyrl-RS"/>
        </w:rPr>
        <w:t>, кабинет 17, Лиман.</w:t>
      </w:r>
    </w:p>
    <w:p w:rsidR="003942EA" w:rsidRDefault="003942EA" w:rsidP="003942EA">
      <w:pPr>
        <w:spacing w:after="120" w:line="240" w:lineRule="auto"/>
        <w:rPr>
          <w:sz w:val="26"/>
          <w:szCs w:val="26"/>
          <w:lang w:val="sr-Cyrl-RS"/>
        </w:rPr>
      </w:pPr>
    </w:p>
    <w:p w:rsidR="003942EA" w:rsidRPr="00C3683A" w:rsidRDefault="003942EA" w:rsidP="003942EA">
      <w:pPr>
        <w:spacing w:after="120" w:line="240" w:lineRule="auto"/>
        <w:jc w:val="right"/>
        <w:rPr>
          <w:i/>
          <w:color w:val="31849B" w:themeColor="accent5" w:themeShade="BF"/>
          <w:sz w:val="26"/>
          <w:szCs w:val="26"/>
          <w:lang w:val="sr-Cyrl-RS"/>
        </w:rPr>
      </w:pPr>
      <w:r w:rsidRPr="00C3683A">
        <w:rPr>
          <w:i/>
          <w:color w:val="31849B" w:themeColor="accent5" w:themeShade="BF"/>
          <w:sz w:val="26"/>
          <w:szCs w:val="26"/>
          <w:lang w:val="sr-Cyrl-RS"/>
        </w:rPr>
        <w:t>Др Наташа Папић-Благојевић, проф.</w:t>
      </w:r>
    </w:p>
    <w:p w:rsidR="004F1A8C" w:rsidRDefault="004F1A8C"/>
    <w:sectPr w:rsidR="004F1A8C" w:rsidSect="00AE13E0">
      <w:pgSz w:w="12240" w:h="15840"/>
      <w:pgMar w:top="567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TM2MDW0NDE3MzRQ0lEKTi0uzszPAykwrgUAJ6+/YCwAAAA="/>
  </w:docVars>
  <w:rsids>
    <w:rsidRoot w:val="003942EA"/>
    <w:rsid w:val="00000D05"/>
    <w:rsid w:val="00001EB6"/>
    <w:rsid w:val="00002378"/>
    <w:rsid w:val="000034E2"/>
    <w:rsid w:val="00003586"/>
    <w:rsid w:val="00003878"/>
    <w:rsid w:val="00006B8E"/>
    <w:rsid w:val="00007108"/>
    <w:rsid w:val="000071EA"/>
    <w:rsid w:val="0000775C"/>
    <w:rsid w:val="000079E8"/>
    <w:rsid w:val="00010437"/>
    <w:rsid w:val="000111E3"/>
    <w:rsid w:val="00011B95"/>
    <w:rsid w:val="00013438"/>
    <w:rsid w:val="0001432E"/>
    <w:rsid w:val="00014778"/>
    <w:rsid w:val="000159A7"/>
    <w:rsid w:val="00016BA2"/>
    <w:rsid w:val="00016E27"/>
    <w:rsid w:val="00017A24"/>
    <w:rsid w:val="00023952"/>
    <w:rsid w:val="00031E0C"/>
    <w:rsid w:val="000329D0"/>
    <w:rsid w:val="000359B2"/>
    <w:rsid w:val="00035DC8"/>
    <w:rsid w:val="00036A97"/>
    <w:rsid w:val="0003792E"/>
    <w:rsid w:val="000379CB"/>
    <w:rsid w:val="0004031D"/>
    <w:rsid w:val="00043499"/>
    <w:rsid w:val="00046A51"/>
    <w:rsid w:val="00046C37"/>
    <w:rsid w:val="00046CB9"/>
    <w:rsid w:val="00050963"/>
    <w:rsid w:val="000511D5"/>
    <w:rsid w:val="00055B0B"/>
    <w:rsid w:val="00061E3C"/>
    <w:rsid w:val="000620E0"/>
    <w:rsid w:val="00062298"/>
    <w:rsid w:val="000661BD"/>
    <w:rsid w:val="000664E5"/>
    <w:rsid w:val="00073A9C"/>
    <w:rsid w:val="000742E3"/>
    <w:rsid w:val="00076950"/>
    <w:rsid w:val="00082861"/>
    <w:rsid w:val="000830DA"/>
    <w:rsid w:val="0008388B"/>
    <w:rsid w:val="00085599"/>
    <w:rsid w:val="000878CC"/>
    <w:rsid w:val="00090EBC"/>
    <w:rsid w:val="00091C44"/>
    <w:rsid w:val="000935C3"/>
    <w:rsid w:val="00093ADF"/>
    <w:rsid w:val="000952A9"/>
    <w:rsid w:val="00096C2A"/>
    <w:rsid w:val="00097E7D"/>
    <w:rsid w:val="00097FFA"/>
    <w:rsid w:val="000A0A32"/>
    <w:rsid w:val="000A11AA"/>
    <w:rsid w:val="000A17CB"/>
    <w:rsid w:val="000A2D47"/>
    <w:rsid w:val="000A4095"/>
    <w:rsid w:val="000A496B"/>
    <w:rsid w:val="000A6003"/>
    <w:rsid w:val="000A78AC"/>
    <w:rsid w:val="000A7A22"/>
    <w:rsid w:val="000B046D"/>
    <w:rsid w:val="000B1B11"/>
    <w:rsid w:val="000B23B1"/>
    <w:rsid w:val="000B35CD"/>
    <w:rsid w:val="000B7148"/>
    <w:rsid w:val="000C05B5"/>
    <w:rsid w:val="000C06AD"/>
    <w:rsid w:val="000C1B98"/>
    <w:rsid w:val="000C439C"/>
    <w:rsid w:val="000C4845"/>
    <w:rsid w:val="000C571C"/>
    <w:rsid w:val="000C6448"/>
    <w:rsid w:val="000C6736"/>
    <w:rsid w:val="000D0131"/>
    <w:rsid w:val="000D0E57"/>
    <w:rsid w:val="000D1647"/>
    <w:rsid w:val="000D2D16"/>
    <w:rsid w:val="000D3979"/>
    <w:rsid w:val="000D39F0"/>
    <w:rsid w:val="000D39F7"/>
    <w:rsid w:val="000D3E84"/>
    <w:rsid w:val="000D3FEF"/>
    <w:rsid w:val="000D4D54"/>
    <w:rsid w:val="000D5EF5"/>
    <w:rsid w:val="000D66E4"/>
    <w:rsid w:val="000D71E0"/>
    <w:rsid w:val="000E027C"/>
    <w:rsid w:val="000E3ABF"/>
    <w:rsid w:val="000E3DA4"/>
    <w:rsid w:val="000E4467"/>
    <w:rsid w:val="000E799E"/>
    <w:rsid w:val="000F1095"/>
    <w:rsid w:val="000F6E68"/>
    <w:rsid w:val="000F7660"/>
    <w:rsid w:val="000F7C3B"/>
    <w:rsid w:val="001000AD"/>
    <w:rsid w:val="0010104A"/>
    <w:rsid w:val="001049C2"/>
    <w:rsid w:val="0010774F"/>
    <w:rsid w:val="00107DC3"/>
    <w:rsid w:val="001113F3"/>
    <w:rsid w:val="00111501"/>
    <w:rsid w:val="00113EFB"/>
    <w:rsid w:val="00114309"/>
    <w:rsid w:val="00114F6B"/>
    <w:rsid w:val="00115BF4"/>
    <w:rsid w:val="00115E8A"/>
    <w:rsid w:val="001166C1"/>
    <w:rsid w:val="00117C49"/>
    <w:rsid w:val="00120472"/>
    <w:rsid w:val="0012080B"/>
    <w:rsid w:val="0012119D"/>
    <w:rsid w:val="00121DE5"/>
    <w:rsid w:val="00122246"/>
    <w:rsid w:val="00124D0C"/>
    <w:rsid w:val="001255CA"/>
    <w:rsid w:val="00126E31"/>
    <w:rsid w:val="001279AB"/>
    <w:rsid w:val="00130DF8"/>
    <w:rsid w:val="00130E25"/>
    <w:rsid w:val="00134BE6"/>
    <w:rsid w:val="00135486"/>
    <w:rsid w:val="001359E5"/>
    <w:rsid w:val="00136E2A"/>
    <w:rsid w:val="00137919"/>
    <w:rsid w:val="00144383"/>
    <w:rsid w:val="0015181E"/>
    <w:rsid w:val="0015264E"/>
    <w:rsid w:val="00152D0A"/>
    <w:rsid w:val="00154BCB"/>
    <w:rsid w:val="00155A94"/>
    <w:rsid w:val="001564ED"/>
    <w:rsid w:val="00162675"/>
    <w:rsid w:val="00163250"/>
    <w:rsid w:val="00165425"/>
    <w:rsid w:val="00167C75"/>
    <w:rsid w:val="00167DEE"/>
    <w:rsid w:val="00170050"/>
    <w:rsid w:val="00170E70"/>
    <w:rsid w:val="001712B8"/>
    <w:rsid w:val="0017499E"/>
    <w:rsid w:val="00174CFE"/>
    <w:rsid w:val="00175587"/>
    <w:rsid w:val="00177B23"/>
    <w:rsid w:val="00182088"/>
    <w:rsid w:val="00184E2D"/>
    <w:rsid w:val="00186477"/>
    <w:rsid w:val="00186554"/>
    <w:rsid w:val="00187E2F"/>
    <w:rsid w:val="001905DC"/>
    <w:rsid w:val="001909C1"/>
    <w:rsid w:val="0019139D"/>
    <w:rsid w:val="001A1A61"/>
    <w:rsid w:val="001A2197"/>
    <w:rsid w:val="001B05FC"/>
    <w:rsid w:val="001B0F59"/>
    <w:rsid w:val="001B1C66"/>
    <w:rsid w:val="001B1ECE"/>
    <w:rsid w:val="001B3BEF"/>
    <w:rsid w:val="001B5379"/>
    <w:rsid w:val="001B6043"/>
    <w:rsid w:val="001B637B"/>
    <w:rsid w:val="001C32BB"/>
    <w:rsid w:val="001C36A8"/>
    <w:rsid w:val="001C3A11"/>
    <w:rsid w:val="001C4214"/>
    <w:rsid w:val="001D3F09"/>
    <w:rsid w:val="001D6209"/>
    <w:rsid w:val="001D6351"/>
    <w:rsid w:val="001D69E0"/>
    <w:rsid w:val="001E0BE9"/>
    <w:rsid w:val="001E1EFD"/>
    <w:rsid w:val="001E24DE"/>
    <w:rsid w:val="001E38AF"/>
    <w:rsid w:val="001E38C3"/>
    <w:rsid w:val="001E4C4E"/>
    <w:rsid w:val="001E520D"/>
    <w:rsid w:val="001E5267"/>
    <w:rsid w:val="001E57DB"/>
    <w:rsid w:val="001E589E"/>
    <w:rsid w:val="001E5B00"/>
    <w:rsid w:val="001E5DE0"/>
    <w:rsid w:val="001E6B01"/>
    <w:rsid w:val="001F0F7F"/>
    <w:rsid w:val="001F126F"/>
    <w:rsid w:val="001F2148"/>
    <w:rsid w:val="001F3019"/>
    <w:rsid w:val="001F342F"/>
    <w:rsid w:val="001F3AF9"/>
    <w:rsid w:val="001F48D9"/>
    <w:rsid w:val="001F4F7E"/>
    <w:rsid w:val="002012B6"/>
    <w:rsid w:val="00201459"/>
    <w:rsid w:val="002047FB"/>
    <w:rsid w:val="0020687B"/>
    <w:rsid w:val="00207C5E"/>
    <w:rsid w:val="00207D1A"/>
    <w:rsid w:val="00210954"/>
    <w:rsid w:val="00210DBA"/>
    <w:rsid w:val="0021238C"/>
    <w:rsid w:val="002138F3"/>
    <w:rsid w:val="00214955"/>
    <w:rsid w:val="00215195"/>
    <w:rsid w:val="0021639A"/>
    <w:rsid w:val="00216CB9"/>
    <w:rsid w:val="00217CB4"/>
    <w:rsid w:val="002207EB"/>
    <w:rsid w:val="00221816"/>
    <w:rsid w:val="002220B6"/>
    <w:rsid w:val="002232DE"/>
    <w:rsid w:val="00226705"/>
    <w:rsid w:val="00230F1C"/>
    <w:rsid w:val="002310FF"/>
    <w:rsid w:val="002312A1"/>
    <w:rsid w:val="00232AFF"/>
    <w:rsid w:val="00233C3B"/>
    <w:rsid w:val="00234E8B"/>
    <w:rsid w:val="00234EF7"/>
    <w:rsid w:val="002356F9"/>
    <w:rsid w:val="002374B7"/>
    <w:rsid w:val="00237648"/>
    <w:rsid w:val="00237C1B"/>
    <w:rsid w:val="002407AE"/>
    <w:rsid w:val="00240C15"/>
    <w:rsid w:val="002418DC"/>
    <w:rsid w:val="00241C94"/>
    <w:rsid w:val="002426BE"/>
    <w:rsid w:val="00245F62"/>
    <w:rsid w:val="00246B62"/>
    <w:rsid w:val="00247ABB"/>
    <w:rsid w:val="00250DF2"/>
    <w:rsid w:val="00252254"/>
    <w:rsid w:val="00252DAE"/>
    <w:rsid w:val="00261346"/>
    <w:rsid w:val="0026137D"/>
    <w:rsid w:val="00263621"/>
    <w:rsid w:val="0026511F"/>
    <w:rsid w:val="00266903"/>
    <w:rsid w:val="00270265"/>
    <w:rsid w:val="002717F1"/>
    <w:rsid w:val="002724A5"/>
    <w:rsid w:val="00273070"/>
    <w:rsid w:val="0027372F"/>
    <w:rsid w:val="00273C1A"/>
    <w:rsid w:val="002745F2"/>
    <w:rsid w:val="00277071"/>
    <w:rsid w:val="00281A2C"/>
    <w:rsid w:val="00281CDA"/>
    <w:rsid w:val="00281FC7"/>
    <w:rsid w:val="0028260E"/>
    <w:rsid w:val="00282C85"/>
    <w:rsid w:val="002841D1"/>
    <w:rsid w:val="00285153"/>
    <w:rsid w:val="00285274"/>
    <w:rsid w:val="00286BB1"/>
    <w:rsid w:val="00287058"/>
    <w:rsid w:val="00290643"/>
    <w:rsid w:val="002906AA"/>
    <w:rsid w:val="002912C5"/>
    <w:rsid w:val="002933E8"/>
    <w:rsid w:val="0029455D"/>
    <w:rsid w:val="00296D31"/>
    <w:rsid w:val="002A02CA"/>
    <w:rsid w:val="002A15D7"/>
    <w:rsid w:val="002A2A08"/>
    <w:rsid w:val="002A2F7F"/>
    <w:rsid w:val="002A343F"/>
    <w:rsid w:val="002A3C01"/>
    <w:rsid w:val="002A3F09"/>
    <w:rsid w:val="002A46FD"/>
    <w:rsid w:val="002A6BA1"/>
    <w:rsid w:val="002B0571"/>
    <w:rsid w:val="002B2FAE"/>
    <w:rsid w:val="002B3B43"/>
    <w:rsid w:val="002B6FD6"/>
    <w:rsid w:val="002B75BE"/>
    <w:rsid w:val="002B7A8A"/>
    <w:rsid w:val="002C11DE"/>
    <w:rsid w:val="002C15F2"/>
    <w:rsid w:val="002C1637"/>
    <w:rsid w:val="002C1773"/>
    <w:rsid w:val="002C3A98"/>
    <w:rsid w:val="002C7BE8"/>
    <w:rsid w:val="002C7D12"/>
    <w:rsid w:val="002D0C3F"/>
    <w:rsid w:val="002D0CD0"/>
    <w:rsid w:val="002D1120"/>
    <w:rsid w:val="002D2117"/>
    <w:rsid w:val="002D2989"/>
    <w:rsid w:val="002D2DC1"/>
    <w:rsid w:val="002D56E6"/>
    <w:rsid w:val="002D60D6"/>
    <w:rsid w:val="002E3625"/>
    <w:rsid w:val="002E3E84"/>
    <w:rsid w:val="002E447F"/>
    <w:rsid w:val="002E500D"/>
    <w:rsid w:val="002E5278"/>
    <w:rsid w:val="002E534E"/>
    <w:rsid w:val="002E56C5"/>
    <w:rsid w:val="002E6C74"/>
    <w:rsid w:val="002E702D"/>
    <w:rsid w:val="002F1207"/>
    <w:rsid w:val="002F1FB5"/>
    <w:rsid w:val="002F5E5F"/>
    <w:rsid w:val="003001CF"/>
    <w:rsid w:val="00300EFC"/>
    <w:rsid w:val="00305C68"/>
    <w:rsid w:val="003062CF"/>
    <w:rsid w:val="00307675"/>
    <w:rsid w:val="00307959"/>
    <w:rsid w:val="003105F1"/>
    <w:rsid w:val="003114B1"/>
    <w:rsid w:val="003143B4"/>
    <w:rsid w:val="00314ACF"/>
    <w:rsid w:val="00315EB7"/>
    <w:rsid w:val="00316327"/>
    <w:rsid w:val="00316862"/>
    <w:rsid w:val="00316FA8"/>
    <w:rsid w:val="00320557"/>
    <w:rsid w:val="00320C41"/>
    <w:rsid w:val="003212D7"/>
    <w:rsid w:val="003215C9"/>
    <w:rsid w:val="00321616"/>
    <w:rsid w:val="0032369D"/>
    <w:rsid w:val="00323C25"/>
    <w:rsid w:val="00324730"/>
    <w:rsid w:val="00327031"/>
    <w:rsid w:val="0032776E"/>
    <w:rsid w:val="00330B00"/>
    <w:rsid w:val="00331614"/>
    <w:rsid w:val="00331FA6"/>
    <w:rsid w:val="00333608"/>
    <w:rsid w:val="003344C5"/>
    <w:rsid w:val="003347CA"/>
    <w:rsid w:val="00334EC5"/>
    <w:rsid w:val="00336058"/>
    <w:rsid w:val="00337636"/>
    <w:rsid w:val="0033790D"/>
    <w:rsid w:val="003430F6"/>
    <w:rsid w:val="003451C0"/>
    <w:rsid w:val="00345E79"/>
    <w:rsid w:val="00346713"/>
    <w:rsid w:val="00346A38"/>
    <w:rsid w:val="0035038E"/>
    <w:rsid w:val="0035066B"/>
    <w:rsid w:val="003511CA"/>
    <w:rsid w:val="00351813"/>
    <w:rsid w:val="0035339C"/>
    <w:rsid w:val="003535F7"/>
    <w:rsid w:val="003560B3"/>
    <w:rsid w:val="00356486"/>
    <w:rsid w:val="003612E5"/>
    <w:rsid w:val="00364361"/>
    <w:rsid w:val="0036685D"/>
    <w:rsid w:val="00371133"/>
    <w:rsid w:val="003724A0"/>
    <w:rsid w:val="003728B4"/>
    <w:rsid w:val="00376F2E"/>
    <w:rsid w:val="00380335"/>
    <w:rsid w:val="003819BA"/>
    <w:rsid w:val="00382DEA"/>
    <w:rsid w:val="00385707"/>
    <w:rsid w:val="003924A5"/>
    <w:rsid w:val="00393F67"/>
    <w:rsid w:val="003942EA"/>
    <w:rsid w:val="00395B78"/>
    <w:rsid w:val="00395EE9"/>
    <w:rsid w:val="003961C0"/>
    <w:rsid w:val="0039644C"/>
    <w:rsid w:val="00396764"/>
    <w:rsid w:val="003A0BCE"/>
    <w:rsid w:val="003A1042"/>
    <w:rsid w:val="003A128A"/>
    <w:rsid w:val="003A2266"/>
    <w:rsid w:val="003A2D7A"/>
    <w:rsid w:val="003A41FC"/>
    <w:rsid w:val="003A47D9"/>
    <w:rsid w:val="003A601B"/>
    <w:rsid w:val="003A7092"/>
    <w:rsid w:val="003A7278"/>
    <w:rsid w:val="003A753A"/>
    <w:rsid w:val="003A7FBA"/>
    <w:rsid w:val="003B1505"/>
    <w:rsid w:val="003B2110"/>
    <w:rsid w:val="003B21B7"/>
    <w:rsid w:val="003B2527"/>
    <w:rsid w:val="003B3C47"/>
    <w:rsid w:val="003B3E7C"/>
    <w:rsid w:val="003B42BE"/>
    <w:rsid w:val="003B431A"/>
    <w:rsid w:val="003B590B"/>
    <w:rsid w:val="003B63DC"/>
    <w:rsid w:val="003C07A5"/>
    <w:rsid w:val="003C0E04"/>
    <w:rsid w:val="003C2FE3"/>
    <w:rsid w:val="003C386F"/>
    <w:rsid w:val="003C6902"/>
    <w:rsid w:val="003D0818"/>
    <w:rsid w:val="003D1800"/>
    <w:rsid w:val="003D18E7"/>
    <w:rsid w:val="003D1DF3"/>
    <w:rsid w:val="003D4095"/>
    <w:rsid w:val="003D488D"/>
    <w:rsid w:val="003D4B83"/>
    <w:rsid w:val="003D65D4"/>
    <w:rsid w:val="003D6C03"/>
    <w:rsid w:val="003D7716"/>
    <w:rsid w:val="003D7794"/>
    <w:rsid w:val="003E0123"/>
    <w:rsid w:val="003E1557"/>
    <w:rsid w:val="003E6E17"/>
    <w:rsid w:val="003E6F6C"/>
    <w:rsid w:val="003F00D8"/>
    <w:rsid w:val="003F0928"/>
    <w:rsid w:val="003F1948"/>
    <w:rsid w:val="003F36E1"/>
    <w:rsid w:val="003F4756"/>
    <w:rsid w:val="003F5D86"/>
    <w:rsid w:val="003F6EC6"/>
    <w:rsid w:val="00400E55"/>
    <w:rsid w:val="004015D4"/>
    <w:rsid w:val="00401B4A"/>
    <w:rsid w:val="00403478"/>
    <w:rsid w:val="00404084"/>
    <w:rsid w:val="004048AD"/>
    <w:rsid w:val="00404FE3"/>
    <w:rsid w:val="00405604"/>
    <w:rsid w:val="00405A02"/>
    <w:rsid w:val="0040620D"/>
    <w:rsid w:val="00406AD3"/>
    <w:rsid w:val="00406CB2"/>
    <w:rsid w:val="00406F19"/>
    <w:rsid w:val="00407CD9"/>
    <w:rsid w:val="0041014F"/>
    <w:rsid w:val="00411612"/>
    <w:rsid w:val="004117C6"/>
    <w:rsid w:val="00414777"/>
    <w:rsid w:val="00414F13"/>
    <w:rsid w:val="0042017F"/>
    <w:rsid w:val="004206CB"/>
    <w:rsid w:val="00421ECC"/>
    <w:rsid w:val="0042244F"/>
    <w:rsid w:val="004228CA"/>
    <w:rsid w:val="00422DE4"/>
    <w:rsid w:val="00424441"/>
    <w:rsid w:val="004253AD"/>
    <w:rsid w:val="00425EFF"/>
    <w:rsid w:val="00427287"/>
    <w:rsid w:val="004326BC"/>
    <w:rsid w:val="004332E1"/>
    <w:rsid w:val="0043764D"/>
    <w:rsid w:val="00441166"/>
    <w:rsid w:val="00443D83"/>
    <w:rsid w:val="00444D7D"/>
    <w:rsid w:val="0045028E"/>
    <w:rsid w:val="00451F64"/>
    <w:rsid w:val="004570CD"/>
    <w:rsid w:val="00460F27"/>
    <w:rsid w:val="00463CA9"/>
    <w:rsid w:val="004650B4"/>
    <w:rsid w:val="00466521"/>
    <w:rsid w:val="00466D3E"/>
    <w:rsid w:val="00470CC1"/>
    <w:rsid w:val="0047290D"/>
    <w:rsid w:val="00472BB2"/>
    <w:rsid w:val="00473A56"/>
    <w:rsid w:val="00473BFF"/>
    <w:rsid w:val="004747BA"/>
    <w:rsid w:val="004758C9"/>
    <w:rsid w:val="0047625F"/>
    <w:rsid w:val="0047739E"/>
    <w:rsid w:val="00477A1B"/>
    <w:rsid w:val="00477DEA"/>
    <w:rsid w:val="004808AB"/>
    <w:rsid w:val="00481129"/>
    <w:rsid w:val="004822F0"/>
    <w:rsid w:val="00483C8F"/>
    <w:rsid w:val="00485549"/>
    <w:rsid w:val="004867BA"/>
    <w:rsid w:val="004869D5"/>
    <w:rsid w:val="00490E4A"/>
    <w:rsid w:val="0049143E"/>
    <w:rsid w:val="00492F23"/>
    <w:rsid w:val="00493F8A"/>
    <w:rsid w:val="00494AC4"/>
    <w:rsid w:val="0049673F"/>
    <w:rsid w:val="00496AEA"/>
    <w:rsid w:val="004A22B6"/>
    <w:rsid w:val="004A3E69"/>
    <w:rsid w:val="004A538F"/>
    <w:rsid w:val="004A5DDE"/>
    <w:rsid w:val="004B0E92"/>
    <w:rsid w:val="004B4742"/>
    <w:rsid w:val="004B734B"/>
    <w:rsid w:val="004B7B3B"/>
    <w:rsid w:val="004C05CF"/>
    <w:rsid w:val="004C248B"/>
    <w:rsid w:val="004C25BB"/>
    <w:rsid w:val="004C58FC"/>
    <w:rsid w:val="004C653D"/>
    <w:rsid w:val="004C6C12"/>
    <w:rsid w:val="004D0649"/>
    <w:rsid w:val="004D0A5E"/>
    <w:rsid w:val="004D0D71"/>
    <w:rsid w:val="004D3E6F"/>
    <w:rsid w:val="004D742A"/>
    <w:rsid w:val="004E14EE"/>
    <w:rsid w:val="004E2225"/>
    <w:rsid w:val="004E3D91"/>
    <w:rsid w:val="004E4821"/>
    <w:rsid w:val="004E5559"/>
    <w:rsid w:val="004F06F2"/>
    <w:rsid w:val="004F09E2"/>
    <w:rsid w:val="004F111A"/>
    <w:rsid w:val="004F1A8C"/>
    <w:rsid w:val="004F335E"/>
    <w:rsid w:val="004F341C"/>
    <w:rsid w:val="004F36C5"/>
    <w:rsid w:val="004F3D9A"/>
    <w:rsid w:val="004F6114"/>
    <w:rsid w:val="004F7036"/>
    <w:rsid w:val="004F79C0"/>
    <w:rsid w:val="004F7D3E"/>
    <w:rsid w:val="0050196F"/>
    <w:rsid w:val="00502145"/>
    <w:rsid w:val="00502A74"/>
    <w:rsid w:val="00502C9F"/>
    <w:rsid w:val="005042A5"/>
    <w:rsid w:val="005065F4"/>
    <w:rsid w:val="00506E93"/>
    <w:rsid w:val="0050702B"/>
    <w:rsid w:val="00507A1A"/>
    <w:rsid w:val="0051116F"/>
    <w:rsid w:val="00511E6D"/>
    <w:rsid w:val="0051290C"/>
    <w:rsid w:val="005132FF"/>
    <w:rsid w:val="005154A9"/>
    <w:rsid w:val="005157FF"/>
    <w:rsid w:val="00515C42"/>
    <w:rsid w:val="00516583"/>
    <w:rsid w:val="0051681D"/>
    <w:rsid w:val="00517115"/>
    <w:rsid w:val="00520EB2"/>
    <w:rsid w:val="00522A84"/>
    <w:rsid w:val="005238AC"/>
    <w:rsid w:val="00530BBD"/>
    <w:rsid w:val="0053147C"/>
    <w:rsid w:val="005317D5"/>
    <w:rsid w:val="00532330"/>
    <w:rsid w:val="005327A2"/>
    <w:rsid w:val="00537354"/>
    <w:rsid w:val="00537A7F"/>
    <w:rsid w:val="00540DF5"/>
    <w:rsid w:val="00541145"/>
    <w:rsid w:val="00541DA9"/>
    <w:rsid w:val="00541E51"/>
    <w:rsid w:val="00542496"/>
    <w:rsid w:val="00544CF7"/>
    <w:rsid w:val="00545234"/>
    <w:rsid w:val="00547145"/>
    <w:rsid w:val="00550330"/>
    <w:rsid w:val="00551382"/>
    <w:rsid w:val="0055176A"/>
    <w:rsid w:val="00553E2F"/>
    <w:rsid w:val="00555244"/>
    <w:rsid w:val="0055534C"/>
    <w:rsid w:val="00555E30"/>
    <w:rsid w:val="00560804"/>
    <w:rsid w:val="005705FB"/>
    <w:rsid w:val="00572C66"/>
    <w:rsid w:val="00573F07"/>
    <w:rsid w:val="00576DA6"/>
    <w:rsid w:val="005777BA"/>
    <w:rsid w:val="0057786A"/>
    <w:rsid w:val="00577FC7"/>
    <w:rsid w:val="00581900"/>
    <w:rsid w:val="00581FBA"/>
    <w:rsid w:val="00581FFF"/>
    <w:rsid w:val="00582AE8"/>
    <w:rsid w:val="00583496"/>
    <w:rsid w:val="00583C50"/>
    <w:rsid w:val="00585163"/>
    <w:rsid w:val="00586D35"/>
    <w:rsid w:val="00587F56"/>
    <w:rsid w:val="00590429"/>
    <w:rsid w:val="00590E10"/>
    <w:rsid w:val="00594E26"/>
    <w:rsid w:val="00595E22"/>
    <w:rsid w:val="00596674"/>
    <w:rsid w:val="00597496"/>
    <w:rsid w:val="005A05D9"/>
    <w:rsid w:val="005A69DC"/>
    <w:rsid w:val="005B1767"/>
    <w:rsid w:val="005B211D"/>
    <w:rsid w:val="005B3C44"/>
    <w:rsid w:val="005B44FA"/>
    <w:rsid w:val="005C0A80"/>
    <w:rsid w:val="005C7DF4"/>
    <w:rsid w:val="005D0917"/>
    <w:rsid w:val="005D1CEB"/>
    <w:rsid w:val="005D2C7D"/>
    <w:rsid w:val="005D2FA9"/>
    <w:rsid w:val="005D3636"/>
    <w:rsid w:val="005D4954"/>
    <w:rsid w:val="005D5245"/>
    <w:rsid w:val="005D5D9C"/>
    <w:rsid w:val="005D7591"/>
    <w:rsid w:val="005E1380"/>
    <w:rsid w:val="005E4376"/>
    <w:rsid w:val="005E5CBE"/>
    <w:rsid w:val="005E78C3"/>
    <w:rsid w:val="005F1ACC"/>
    <w:rsid w:val="005F297F"/>
    <w:rsid w:val="005F2B49"/>
    <w:rsid w:val="005F4758"/>
    <w:rsid w:val="005F561C"/>
    <w:rsid w:val="005F5D78"/>
    <w:rsid w:val="005F7CAE"/>
    <w:rsid w:val="006016E5"/>
    <w:rsid w:val="006040C5"/>
    <w:rsid w:val="00605BB2"/>
    <w:rsid w:val="0060607A"/>
    <w:rsid w:val="006062F9"/>
    <w:rsid w:val="0061190D"/>
    <w:rsid w:val="006137E6"/>
    <w:rsid w:val="00614C1A"/>
    <w:rsid w:val="006152CB"/>
    <w:rsid w:val="0061722C"/>
    <w:rsid w:val="00622E49"/>
    <w:rsid w:val="006249FC"/>
    <w:rsid w:val="00626BD6"/>
    <w:rsid w:val="00627037"/>
    <w:rsid w:val="006272A6"/>
    <w:rsid w:val="00632BAB"/>
    <w:rsid w:val="00633B0F"/>
    <w:rsid w:val="00633C74"/>
    <w:rsid w:val="00634DEC"/>
    <w:rsid w:val="0063558A"/>
    <w:rsid w:val="00637465"/>
    <w:rsid w:val="006404A9"/>
    <w:rsid w:val="00642960"/>
    <w:rsid w:val="00642E6B"/>
    <w:rsid w:val="00643AA9"/>
    <w:rsid w:val="00644D85"/>
    <w:rsid w:val="006454CD"/>
    <w:rsid w:val="00645836"/>
    <w:rsid w:val="00646167"/>
    <w:rsid w:val="0064711D"/>
    <w:rsid w:val="00651D43"/>
    <w:rsid w:val="00655660"/>
    <w:rsid w:val="00655877"/>
    <w:rsid w:val="00657FCA"/>
    <w:rsid w:val="006604F2"/>
    <w:rsid w:val="006609D5"/>
    <w:rsid w:val="006632D7"/>
    <w:rsid w:val="006633E7"/>
    <w:rsid w:val="006635D4"/>
    <w:rsid w:val="006679ED"/>
    <w:rsid w:val="0067179C"/>
    <w:rsid w:val="00673F04"/>
    <w:rsid w:val="00674ADF"/>
    <w:rsid w:val="006760CB"/>
    <w:rsid w:val="006802CC"/>
    <w:rsid w:val="00680949"/>
    <w:rsid w:val="00680C8A"/>
    <w:rsid w:val="00680D34"/>
    <w:rsid w:val="00681522"/>
    <w:rsid w:val="006821FA"/>
    <w:rsid w:val="00682E38"/>
    <w:rsid w:val="0068429B"/>
    <w:rsid w:val="00684B9B"/>
    <w:rsid w:val="006873C4"/>
    <w:rsid w:val="00687415"/>
    <w:rsid w:val="00690AD3"/>
    <w:rsid w:val="0069271B"/>
    <w:rsid w:val="00693CCE"/>
    <w:rsid w:val="006957C6"/>
    <w:rsid w:val="006972DD"/>
    <w:rsid w:val="006A007B"/>
    <w:rsid w:val="006A00DF"/>
    <w:rsid w:val="006A2158"/>
    <w:rsid w:val="006A23BA"/>
    <w:rsid w:val="006A2696"/>
    <w:rsid w:val="006A27AA"/>
    <w:rsid w:val="006A56B1"/>
    <w:rsid w:val="006A6285"/>
    <w:rsid w:val="006A6AFD"/>
    <w:rsid w:val="006B0A19"/>
    <w:rsid w:val="006B1CA1"/>
    <w:rsid w:val="006B26C8"/>
    <w:rsid w:val="006B611A"/>
    <w:rsid w:val="006B6601"/>
    <w:rsid w:val="006C162B"/>
    <w:rsid w:val="006C1A49"/>
    <w:rsid w:val="006C244D"/>
    <w:rsid w:val="006C272F"/>
    <w:rsid w:val="006C2A98"/>
    <w:rsid w:val="006C7421"/>
    <w:rsid w:val="006C7B72"/>
    <w:rsid w:val="006D2000"/>
    <w:rsid w:val="006D633D"/>
    <w:rsid w:val="006D7EE9"/>
    <w:rsid w:val="006E05C9"/>
    <w:rsid w:val="006E0942"/>
    <w:rsid w:val="006E237E"/>
    <w:rsid w:val="006E3695"/>
    <w:rsid w:val="006E5106"/>
    <w:rsid w:val="006E5404"/>
    <w:rsid w:val="006E6F9B"/>
    <w:rsid w:val="006F1B36"/>
    <w:rsid w:val="006F2AE4"/>
    <w:rsid w:val="006F3B5E"/>
    <w:rsid w:val="006F435C"/>
    <w:rsid w:val="006F4FB6"/>
    <w:rsid w:val="006F5B53"/>
    <w:rsid w:val="006F629D"/>
    <w:rsid w:val="006F7929"/>
    <w:rsid w:val="00700649"/>
    <w:rsid w:val="00700980"/>
    <w:rsid w:val="0070297A"/>
    <w:rsid w:val="0070494A"/>
    <w:rsid w:val="0070517F"/>
    <w:rsid w:val="00705716"/>
    <w:rsid w:val="00707915"/>
    <w:rsid w:val="007079E5"/>
    <w:rsid w:val="007101C1"/>
    <w:rsid w:val="00713F08"/>
    <w:rsid w:val="007140A6"/>
    <w:rsid w:val="00714281"/>
    <w:rsid w:val="00714A44"/>
    <w:rsid w:val="00715737"/>
    <w:rsid w:val="007204EF"/>
    <w:rsid w:val="00721410"/>
    <w:rsid w:val="00721CCF"/>
    <w:rsid w:val="00722456"/>
    <w:rsid w:val="00722670"/>
    <w:rsid w:val="00724994"/>
    <w:rsid w:val="00725CCE"/>
    <w:rsid w:val="00725D10"/>
    <w:rsid w:val="00732103"/>
    <w:rsid w:val="007324A9"/>
    <w:rsid w:val="0073385C"/>
    <w:rsid w:val="007340C7"/>
    <w:rsid w:val="00742964"/>
    <w:rsid w:val="00743DA5"/>
    <w:rsid w:val="00750EB0"/>
    <w:rsid w:val="007522CD"/>
    <w:rsid w:val="00752852"/>
    <w:rsid w:val="00752BD6"/>
    <w:rsid w:val="00752D8F"/>
    <w:rsid w:val="007549F3"/>
    <w:rsid w:val="00754DA5"/>
    <w:rsid w:val="00761CDE"/>
    <w:rsid w:val="007646A9"/>
    <w:rsid w:val="00765191"/>
    <w:rsid w:val="00765EDD"/>
    <w:rsid w:val="0076676C"/>
    <w:rsid w:val="00772622"/>
    <w:rsid w:val="007732CE"/>
    <w:rsid w:val="00773688"/>
    <w:rsid w:val="00777652"/>
    <w:rsid w:val="007779BA"/>
    <w:rsid w:val="0078008D"/>
    <w:rsid w:val="0078117B"/>
    <w:rsid w:val="00782D3C"/>
    <w:rsid w:val="0078342E"/>
    <w:rsid w:val="0078659A"/>
    <w:rsid w:val="007870CA"/>
    <w:rsid w:val="00787C53"/>
    <w:rsid w:val="0079124B"/>
    <w:rsid w:val="0079275A"/>
    <w:rsid w:val="0079394A"/>
    <w:rsid w:val="00794F61"/>
    <w:rsid w:val="00796734"/>
    <w:rsid w:val="007A0240"/>
    <w:rsid w:val="007A1AF1"/>
    <w:rsid w:val="007A6A4C"/>
    <w:rsid w:val="007A6B71"/>
    <w:rsid w:val="007B4F3F"/>
    <w:rsid w:val="007C0FEB"/>
    <w:rsid w:val="007C1559"/>
    <w:rsid w:val="007C2121"/>
    <w:rsid w:val="007C335F"/>
    <w:rsid w:val="007C499E"/>
    <w:rsid w:val="007C6E1C"/>
    <w:rsid w:val="007C74C5"/>
    <w:rsid w:val="007D015D"/>
    <w:rsid w:val="007D0535"/>
    <w:rsid w:val="007D2CE6"/>
    <w:rsid w:val="007D3084"/>
    <w:rsid w:val="007D371C"/>
    <w:rsid w:val="007D3C01"/>
    <w:rsid w:val="007D5164"/>
    <w:rsid w:val="007D5EB9"/>
    <w:rsid w:val="007D633F"/>
    <w:rsid w:val="007D7C0D"/>
    <w:rsid w:val="007E0694"/>
    <w:rsid w:val="007E209E"/>
    <w:rsid w:val="007E288C"/>
    <w:rsid w:val="007E35AF"/>
    <w:rsid w:val="007E56AD"/>
    <w:rsid w:val="007E5D31"/>
    <w:rsid w:val="007E68D1"/>
    <w:rsid w:val="007E6B69"/>
    <w:rsid w:val="007E756D"/>
    <w:rsid w:val="007F080F"/>
    <w:rsid w:val="007F4AAB"/>
    <w:rsid w:val="007F5970"/>
    <w:rsid w:val="007F59AC"/>
    <w:rsid w:val="007F5FC3"/>
    <w:rsid w:val="00802441"/>
    <w:rsid w:val="00802C5A"/>
    <w:rsid w:val="00803D6B"/>
    <w:rsid w:val="008049E9"/>
    <w:rsid w:val="00804D9C"/>
    <w:rsid w:val="00805F81"/>
    <w:rsid w:val="008124B3"/>
    <w:rsid w:val="00813BDB"/>
    <w:rsid w:val="008146F2"/>
    <w:rsid w:val="00814EDB"/>
    <w:rsid w:val="00815C97"/>
    <w:rsid w:val="00815E5A"/>
    <w:rsid w:val="00816FA2"/>
    <w:rsid w:val="0082049F"/>
    <w:rsid w:val="0082319E"/>
    <w:rsid w:val="00824DE8"/>
    <w:rsid w:val="00826000"/>
    <w:rsid w:val="008265F7"/>
    <w:rsid w:val="008271B6"/>
    <w:rsid w:val="0082789A"/>
    <w:rsid w:val="008278C1"/>
    <w:rsid w:val="008314FE"/>
    <w:rsid w:val="00832266"/>
    <w:rsid w:val="00833DFD"/>
    <w:rsid w:val="0083428A"/>
    <w:rsid w:val="0083477D"/>
    <w:rsid w:val="00835926"/>
    <w:rsid w:val="008363E2"/>
    <w:rsid w:val="00837DDE"/>
    <w:rsid w:val="00837DFC"/>
    <w:rsid w:val="008424E8"/>
    <w:rsid w:val="0084277D"/>
    <w:rsid w:val="00842ADE"/>
    <w:rsid w:val="008464DF"/>
    <w:rsid w:val="00850F57"/>
    <w:rsid w:val="008513BB"/>
    <w:rsid w:val="008545BC"/>
    <w:rsid w:val="00856A8F"/>
    <w:rsid w:val="008601B6"/>
    <w:rsid w:val="00861E8F"/>
    <w:rsid w:val="00863586"/>
    <w:rsid w:val="00865611"/>
    <w:rsid w:val="00865D50"/>
    <w:rsid w:val="008734A0"/>
    <w:rsid w:val="008745A8"/>
    <w:rsid w:val="008759E5"/>
    <w:rsid w:val="008762DE"/>
    <w:rsid w:val="008769FD"/>
    <w:rsid w:val="00876A5F"/>
    <w:rsid w:val="0087759B"/>
    <w:rsid w:val="008804B5"/>
    <w:rsid w:val="00881827"/>
    <w:rsid w:val="00881B79"/>
    <w:rsid w:val="00882534"/>
    <w:rsid w:val="00882730"/>
    <w:rsid w:val="00884722"/>
    <w:rsid w:val="00886632"/>
    <w:rsid w:val="008868DE"/>
    <w:rsid w:val="0089234A"/>
    <w:rsid w:val="00893AA0"/>
    <w:rsid w:val="00893BBA"/>
    <w:rsid w:val="0089465D"/>
    <w:rsid w:val="00895844"/>
    <w:rsid w:val="00895D22"/>
    <w:rsid w:val="0089611C"/>
    <w:rsid w:val="008A1990"/>
    <w:rsid w:val="008A2428"/>
    <w:rsid w:val="008A2FB2"/>
    <w:rsid w:val="008A4F5B"/>
    <w:rsid w:val="008A7337"/>
    <w:rsid w:val="008A7FB1"/>
    <w:rsid w:val="008B0018"/>
    <w:rsid w:val="008B3367"/>
    <w:rsid w:val="008B3905"/>
    <w:rsid w:val="008B3F4F"/>
    <w:rsid w:val="008B4906"/>
    <w:rsid w:val="008B5456"/>
    <w:rsid w:val="008B55B2"/>
    <w:rsid w:val="008B5CB5"/>
    <w:rsid w:val="008B6AF9"/>
    <w:rsid w:val="008B7281"/>
    <w:rsid w:val="008C02F8"/>
    <w:rsid w:val="008C0EED"/>
    <w:rsid w:val="008C506F"/>
    <w:rsid w:val="008C5879"/>
    <w:rsid w:val="008C6011"/>
    <w:rsid w:val="008C7350"/>
    <w:rsid w:val="008C7ABF"/>
    <w:rsid w:val="008D0333"/>
    <w:rsid w:val="008D1740"/>
    <w:rsid w:val="008D2189"/>
    <w:rsid w:val="008D3BB3"/>
    <w:rsid w:val="008D4327"/>
    <w:rsid w:val="008D6011"/>
    <w:rsid w:val="008D73AE"/>
    <w:rsid w:val="008E17AA"/>
    <w:rsid w:val="008E229B"/>
    <w:rsid w:val="008E3D95"/>
    <w:rsid w:val="008E4183"/>
    <w:rsid w:val="008E5706"/>
    <w:rsid w:val="008E5CF5"/>
    <w:rsid w:val="008E69F0"/>
    <w:rsid w:val="008F150C"/>
    <w:rsid w:val="008F1A90"/>
    <w:rsid w:val="008F2812"/>
    <w:rsid w:val="008F51B0"/>
    <w:rsid w:val="008F5B1C"/>
    <w:rsid w:val="008F5CBE"/>
    <w:rsid w:val="008F7689"/>
    <w:rsid w:val="00900C0E"/>
    <w:rsid w:val="00901B03"/>
    <w:rsid w:val="00903883"/>
    <w:rsid w:val="00905440"/>
    <w:rsid w:val="009056CA"/>
    <w:rsid w:val="00906201"/>
    <w:rsid w:val="00906C6A"/>
    <w:rsid w:val="009072F7"/>
    <w:rsid w:val="00911F7A"/>
    <w:rsid w:val="00911FF8"/>
    <w:rsid w:val="00912C6D"/>
    <w:rsid w:val="00914FD4"/>
    <w:rsid w:val="0091549E"/>
    <w:rsid w:val="009158A6"/>
    <w:rsid w:val="00915FB5"/>
    <w:rsid w:val="0091617D"/>
    <w:rsid w:val="00917F38"/>
    <w:rsid w:val="009206EA"/>
    <w:rsid w:val="0092230E"/>
    <w:rsid w:val="00923A84"/>
    <w:rsid w:val="0092463E"/>
    <w:rsid w:val="00924B2F"/>
    <w:rsid w:val="009264B0"/>
    <w:rsid w:val="00927979"/>
    <w:rsid w:val="0093147F"/>
    <w:rsid w:val="009324ED"/>
    <w:rsid w:val="0093270C"/>
    <w:rsid w:val="0093271E"/>
    <w:rsid w:val="00932F6B"/>
    <w:rsid w:val="00933689"/>
    <w:rsid w:val="0093495C"/>
    <w:rsid w:val="009353DD"/>
    <w:rsid w:val="00936948"/>
    <w:rsid w:val="00937374"/>
    <w:rsid w:val="00937FEE"/>
    <w:rsid w:val="00941C0B"/>
    <w:rsid w:val="00943CCB"/>
    <w:rsid w:val="00943DCD"/>
    <w:rsid w:val="00945255"/>
    <w:rsid w:val="00945982"/>
    <w:rsid w:val="00947933"/>
    <w:rsid w:val="0095361F"/>
    <w:rsid w:val="009539F6"/>
    <w:rsid w:val="00953C3F"/>
    <w:rsid w:val="00955CF0"/>
    <w:rsid w:val="009574B2"/>
    <w:rsid w:val="00957744"/>
    <w:rsid w:val="0096051E"/>
    <w:rsid w:val="00960FA4"/>
    <w:rsid w:val="009621E3"/>
    <w:rsid w:val="009639AE"/>
    <w:rsid w:val="00963B6F"/>
    <w:rsid w:val="009641A8"/>
    <w:rsid w:val="00970A3F"/>
    <w:rsid w:val="0097240B"/>
    <w:rsid w:val="009734B8"/>
    <w:rsid w:val="00974E10"/>
    <w:rsid w:val="00976E8B"/>
    <w:rsid w:val="00976FCD"/>
    <w:rsid w:val="009779B2"/>
    <w:rsid w:val="00980413"/>
    <w:rsid w:val="00980E5A"/>
    <w:rsid w:val="00981851"/>
    <w:rsid w:val="009822D5"/>
    <w:rsid w:val="00982A5A"/>
    <w:rsid w:val="00982D76"/>
    <w:rsid w:val="009833D2"/>
    <w:rsid w:val="00983D64"/>
    <w:rsid w:val="00986CC8"/>
    <w:rsid w:val="0099020D"/>
    <w:rsid w:val="00990EE1"/>
    <w:rsid w:val="00993CD2"/>
    <w:rsid w:val="00993FAE"/>
    <w:rsid w:val="009942FE"/>
    <w:rsid w:val="00996568"/>
    <w:rsid w:val="009A038D"/>
    <w:rsid w:val="009A1640"/>
    <w:rsid w:val="009A3AF8"/>
    <w:rsid w:val="009A4538"/>
    <w:rsid w:val="009A4D14"/>
    <w:rsid w:val="009B0D74"/>
    <w:rsid w:val="009B22B6"/>
    <w:rsid w:val="009B246C"/>
    <w:rsid w:val="009B25C2"/>
    <w:rsid w:val="009B2C2A"/>
    <w:rsid w:val="009B2C98"/>
    <w:rsid w:val="009B2DD9"/>
    <w:rsid w:val="009B3D66"/>
    <w:rsid w:val="009B3EBA"/>
    <w:rsid w:val="009B4496"/>
    <w:rsid w:val="009B4613"/>
    <w:rsid w:val="009B764C"/>
    <w:rsid w:val="009C3189"/>
    <w:rsid w:val="009C3324"/>
    <w:rsid w:val="009C5370"/>
    <w:rsid w:val="009C5691"/>
    <w:rsid w:val="009C6291"/>
    <w:rsid w:val="009D1E21"/>
    <w:rsid w:val="009D1FE6"/>
    <w:rsid w:val="009D4AB2"/>
    <w:rsid w:val="009D4FC0"/>
    <w:rsid w:val="009D5A82"/>
    <w:rsid w:val="009D6881"/>
    <w:rsid w:val="009E0AE3"/>
    <w:rsid w:val="009E1173"/>
    <w:rsid w:val="009E1296"/>
    <w:rsid w:val="009E13A3"/>
    <w:rsid w:val="009E1919"/>
    <w:rsid w:val="009E1A5B"/>
    <w:rsid w:val="009E1BBA"/>
    <w:rsid w:val="009E40DC"/>
    <w:rsid w:val="009E459A"/>
    <w:rsid w:val="009E509D"/>
    <w:rsid w:val="009E6B28"/>
    <w:rsid w:val="009F0A7E"/>
    <w:rsid w:val="009F15DF"/>
    <w:rsid w:val="009F1D93"/>
    <w:rsid w:val="009F1EAB"/>
    <w:rsid w:val="009F315D"/>
    <w:rsid w:val="009F411B"/>
    <w:rsid w:val="009F42B5"/>
    <w:rsid w:val="009F6F8F"/>
    <w:rsid w:val="00A00288"/>
    <w:rsid w:val="00A0047C"/>
    <w:rsid w:val="00A0148F"/>
    <w:rsid w:val="00A01B99"/>
    <w:rsid w:val="00A065CB"/>
    <w:rsid w:val="00A07305"/>
    <w:rsid w:val="00A07308"/>
    <w:rsid w:val="00A07334"/>
    <w:rsid w:val="00A1123B"/>
    <w:rsid w:val="00A11D39"/>
    <w:rsid w:val="00A128DF"/>
    <w:rsid w:val="00A12ADE"/>
    <w:rsid w:val="00A150F9"/>
    <w:rsid w:val="00A1544D"/>
    <w:rsid w:val="00A15936"/>
    <w:rsid w:val="00A16547"/>
    <w:rsid w:val="00A17B74"/>
    <w:rsid w:val="00A200C2"/>
    <w:rsid w:val="00A2267A"/>
    <w:rsid w:val="00A22786"/>
    <w:rsid w:val="00A228CB"/>
    <w:rsid w:val="00A2417B"/>
    <w:rsid w:val="00A266DE"/>
    <w:rsid w:val="00A3095F"/>
    <w:rsid w:val="00A30E75"/>
    <w:rsid w:val="00A31481"/>
    <w:rsid w:val="00A321AA"/>
    <w:rsid w:val="00A32E16"/>
    <w:rsid w:val="00A34964"/>
    <w:rsid w:val="00A34D6B"/>
    <w:rsid w:val="00A352C1"/>
    <w:rsid w:val="00A36478"/>
    <w:rsid w:val="00A36FDB"/>
    <w:rsid w:val="00A3702C"/>
    <w:rsid w:val="00A41511"/>
    <w:rsid w:val="00A422F3"/>
    <w:rsid w:val="00A43941"/>
    <w:rsid w:val="00A45EBF"/>
    <w:rsid w:val="00A47EB2"/>
    <w:rsid w:val="00A50811"/>
    <w:rsid w:val="00A51021"/>
    <w:rsid w:val="00A548E9"/>
    <w:rsid w:val="00A560BD"/>
    <w:rsid w:val="00A56D7F"/>
    <w:rsid w:val="00A571CB"/>
    <w:rsid w:val="00A60FB9"/>
    <w:rsid w:val="00A61236"/>
    <w:rsid w:val="00A617AA"/>
    <w:rsid w:val="00A63BD4"/>
    <w:rsid w:val="00A64709"/>
    <w:rsid w:val="00A6550D"/>
    <w:rsid w:val="00A6583E"/>
    <w:rsid w:val="00A65F00"/>
    <w:rsid w:val="00A66F3D"/>
    <w:rsid w:val="00A6715B"/>
    <w:rsid w:val="00A6736B"/>
    <w:rsid w:val="00A676EE"/>
    <w:rsid w:val="00A67A8C"/>
    <w:rsid w:val="00A713FF"/>
    <w:rsid w:val="00A733E2"/>
    <w:rsid w:val="00A740D5"/>
    <w:rsid w:val="00A76178"/>
    <w:rsid w:val="00A77D64"/>
    <w:rsid w:val="00A81295"/>
    <w:rsid w:val="00A823B6"/>
    <w:rsid w:val="00A83AE0"/>
    <w:rsid w:val="00A849A1"/>
    <w:rsid w:val="00A858CA"/>
    <w:rsid w:val="00A85F4F"/>
    <w:rsid w:val="00A92A3F"/>
    <w:rsid w:val="00A938E4"/>
    <w:rsid w:val="00A95779"/>
    <w:rsid w:val="00A95DDB"/>
    <w:rsid w:val="00AA07C5"/>
    <w:rsid w:val="00AA2BD9"/>
    <w:rsid w:val="00AA30CD"/>
    <w:rsid w:val="00AA3358"/>
    <w:rsid w:val="00AA3707"/>
    <w:rsid w:val="00AA54AB"/>
    <w:rsid w:val="00AA72F5"/>
    <w:rsid w:val="00AB0EBF"/>
    <w:rsid w:val="00AB1829"/>
    <w:rsid w:val="00AB3B40"/>
    <w:rsid w:val="00AB6A73"/>
    <w:rsid w:val="00AB6BDD"/>
    <w:rsid w:val="00AB72E1"/>
    <w:rsid w:val="00AB7BCD"/>
    <w:rsid w:val="00AC107E"/>
    <w:rsid w:val="00AC13EA"/>
    <w:rsid w:val="00AC19F3"/>
    <w:rsid w:val="00AC2B5A"/>
    <w:rsid w:val="00AC4360"/>
    <w:rsid w:val="00AC7053"/>
    <w:rsid w:val="00AC70BE"/>
    <w:rsid w:val="00AD0810"/>
    <w:rsid w:val="00AD0C80"/>
    <w:rsid w:val="00AD0EAD"/>
    <w:rsid w:val="00AD1FCC"/>
    <w:rsid w:val="00AD2537"/>
    <w:rsid w:val="00AD2AEC"/>
    <w:rsid w:val="00AD3D26"/>
    <w:rsid w:val="00AD3D8C"/>
    <w:rsid w:val="00AD6379"/>
    <w:rsid w:val="00AD6898"/>
    <w:rsid w:val="00AD7D5A"/>
    <w:rsid w:val="00AE13E0"/>
    <w:rsid w:val="00AE3405"/>
    <w:rsid w:val="00AE51A8"/>
    <w:rsid w:val="00AE57AE"/>
    <w:rsid w:val="00AF00FB"/>
    <w:rsid w:val="00AF0C17"/>
    <w:rsid w:val="00AF221B"/>
    <w:rsid w:val="00AF395E"/>
    <w:rsid w:val="00AF3FE1"/>
    <w:rsid w:val="00AF4056"/>
    <w:rsid w:val="00AF4EFC"/>
    <w:rsid w:val="00AF5E8D"/>
    <w:rsid w:val="00AF7040"/>
    <w:rsid w:val="00AF7A97"/>
    <w:rsid w:val="00B00869"/>
    <w:rsid w:val="00B028F5"/>
    <w:rsid w:val="00B02BC4"/>
    <w:rsid w:val="00B02D52"/>
    <w:rsid w:val="00B0310F"/>
    <w:rsid w:val="00B041E8"/>
    <w:rsid w:val="00B077D5"/>
    <w:rsid w:val="00B10166"/>
    <w:rsid w:val="00B105EA"/>
    <w:rsid w:val="00B10BB5"/>
    <w:rsid w:val="00B121F8"/>
    <w:rsid w:val="00B12D1A"/>
    <w:rsid w:val="00B1332D"/>
    <w:rsid w:val="00B13B8C"/>
    <w:rsid w:val="00B153FF"/>
    <w:rsid w:val="00B16596"/>
    <w:rsid w:val="00B16ADE"/>
    <w:rsid w:val="00B17EB1"/>
    <w:rsid w:val="00B20FE9"/>
    <w:rsid w:val="00B21B06"/>
    <w:rsid w:val="00B22085"/>
    <w:rsid w:val="00B22519"/>
    <w:rsid w:val="00B2455E"/>
    <w:rsid w:val="00B258DB"/>
    <w:rsid w:val="00B25FD4"/>
    <w:rsid w:val="00B2634B"/>
    <w:rsid w:val="00B2655B"/>
    <w:rsid w:val="00B27422"/>
    <w:rsid w:val="00B275EC"/>
    <w:rsid w:val="00B27784"/>
    <w:rsid w:val="00B30B13"/>
    <w:rsid w:val="00B30F03"/>
    <w:rsid w:val="00B32378"/>
    <w:rsid w:val="00B332A9"/>
    <w:rsid w:val="00B33ADC"/>
    <w:rsid w:val="00B3564B"/>
    <w:rsid w:val="00B358E0"/>
    <w:rsid w:val="00B35E2E"/>
    <w:rsid w:val="00B418C8"/>
    <w:rsid w:val="00B44889"/>
    <w:rsid w:val="00B45F2E"/>
    <w:rsid w:val="00B4769A"/>
    <w:rsid w:val="00B551E5"/>
    <w:rsid w:val="00B56427"/>
    <w:rsid w:val="00B573CA"/>
    <w:rsid w:val="00B6026B"/>
    <w:rsid w:val="00B61C8A"/>
    <w:rsid w:val="00B66D2E"/>
    <w:rsid w:val="00B67C8D"/>
    <w:rsid w:val="00B71169"/>
    <w:rsid w:val="00B71F2B"/>
    <w:rsid w:val="00B73D81"/>
    <w:rsid w:val="00B75118"/>
    <w:rsid w:val="00B76003"/>
    <w:rsid w:val="00B81B83"/>
    <w:rsid w:val="00B84DA7"/>
    <w:rsid w:val="00B85C05"/>
    <w:rsid w:val="00B9012C"/>
    <w:rsid w:val="00B90E18"/>
    <w:rsid w:val="00B917E5"/>
    <w:rsid w:val="00B92371"/>
    <w:rsid w:val="00B94E54"/>
    <w:rsid w:val="00B9704D"/>
    <w:rsid w:val="00BA0B1F"/>
    <w:rsid w:val="00BA0D53"/>
    <w:rsid w:val="00BA121C"/>
    <w:rsid w:val="00BA4DFB"/>
    <w:rsid w:val="00BA5174"/>
    <w:rsid w:val="00BA63D4"/>
    <w:rsid w:val="00BA77FC"/>
    <w:rsid w:val="00BB0E6B"/>
    <w:rsid w:val="00BB1F02"/>
    <w:rsid w:val="00BB2FBC"/>
    <w:rsid w:val="00BB3EE3"/>
    <w:rsid w:val="00BB4FBB"/>
    <w:rsid w:val="00BB5B11"/>
    <w:rsid w:val="00BB5DF4"/>
    <w:rsid w:val="00BB6AD7"/>
    <w:rsid w:val="00BB6DB9"/>
    <w:rsid w:val="00BB73CA"/>
    <w:rsid w:val="00BB7E4C"/>
    <w:rsid w:val="00BC1482"/>
    <w:rsid w:val="00BC2CE9"/>
    <w:rsid w:val="00BC3F03"/>
    <w:rsid w:val="00BC4129"/>
    <w:rsid w:val="00BC424D"/>
    <w:rsid w:val="00BC5614"/>
    <w:rsid w:val="00BD1010"/>
    <w:rsid w:val="00BD1329"/>
    <w:rsid w:val="00BD2992"/>
    <w:rsid w:val="00BD37E8"/>
    <w:rsid w:val="00BD47E2"/>
    <w:rsid w:val="00BD6561"/>
    <w:rsid w:val="00BE159C"/>
    <w:rsid w:val="00BE307C"/>
    <w:rsid w:val="00BE379B"/>
    <w:rsid w:val="00BE3835"/>
    <w:rsid w:val="00BE3EE8"/>
    <w:rsid w:val="00BE4ED2"/>
    <w:rsid w:val="00BF03DB"/>
    <w:rsid w:val="00BF126B"/>
    <w:rsid w:val="00BF297A"/>
    <w:rsid w:val="00BF3AE1"/>
    <w:rsid w:val="00BF4707"/>
    <w:rsid w:val="00BF4FEE"/>
    <w:rsid w:val="00C004A1"/>
    <w:rsid w:val="00C01096"/>
    <w:rsid w:val="00C01EAB"/>
    <w:rsid w:val="00C02AB9"/>
    <w:rsid w:val="00C03190"/>
    <w:rsid w:val="00C04A53"/>
    <w:rsid w:val="00C0515D"/>
    <w:rsid w:val="00C107DD"/>
    <w:rsid w:val="00C1309B"/>
    <w:rsid w:val="00C1581E"/>
    <w:rsid w:val="00C15BFD"/>
    <w:rsid w:val="00C15D38"/>
    <w:rsid w:val="00C16CD2"/>
    <w:rsid w:val="00C20CC8"/>
    <w:rsid w:val="00C20CF3"/>
    <w:rsid w:val="00C20E16"/>
    <w:rsid w:val="00C2277D"/>
    <w:rsid w:val="00C22B8E"/>
    <w:rsid w:val="00C22CDE"/>
    <w:rsid w:val="00C22DA6"/>
    <w:rsid w:val="00C24169"/>
    <w:rsid w:val="00C25417"/>
    <w:rsid w:val="00C261A2"/>
    <w:rsid w:val="00C27790"/>
    <w:rsid w:val="00C27A16"/>
    <w:rsid w:val="00C3230B"/>
    <w:rsid w:val="00C32852"/>
    <w:rsid w:val="00C332DA"/>
    <w:rsid w:val="00C35419"/>
    <w:rsid w:val="00C35604"/>
    <w:rsid w:val="00C40E27"/>
    <w:rsid w:val="00C42960"/>
    <w:rsid w:val="00C42CB8"/>
    <w:rsid w:val="00C43D21"/>
    <w:rsid w:val="00C451A6"/>
    <w:rsid w:val="00C45AFC"/>
    <w:rsid w:val="00C46EEF"/>
    <w:rsid w:val="00C47678"/>
    <w:rsid w:val="00C50C89"/>
    <w:rsid w:val="00C512F0"/>
    <w:rsid w:val="00C53CBE"/>
    <w:rsid w:val="00C56C6B"/>
    <w:rsid w:val="00C57102"/>
    <w:rsid w:val="00C60A35"/>
    <w:rsid w:val="00C62A2E"/>
    <w:rsid w:val="00C64B91"/>
    <w:rsid w:val="00C659F5"/>
    <w:rsid w:val="00C65B98"/>
    <w:rsid w:val="00C65ED3"/>
    <w:rsid w:val="00C673EF"/>
    <w:rsid w:val="00C72EC7"/>
    <w:rsid w:val="00C75474"/>
    <w:rsid w:val="00C7630C"/>
    <w:rsid w:val="00C77BF6"/>
    <w:rsid w:val="00C82101"/>
    <w:rsid w:val="00C83AC4"/>
    <w:rsid w:val="00C84DAB"/>
    <w:rsid w:val="00C84F17"/>
    <w:rsid w:val="00C86775"/>
    <w:rsid w:val="00C867C6"/>
    <w:rsid w:val="00C90448"/>
    <w:rsid w:val="00C90E7D"/>
    <w:rsid w:val="00C9104B"/>
    <w:rsid w:val="00C92FBD"/>
    <w:rsid w:val="00C95FA0"/>
    <w:rsid w:val="00C9644A"/>
    <w:rsid w:val="00C964FA"/>
    <w:rsid w:val="00C96593"/>
    <w:rsid w:val="00CA076D"/>
    <w:rsid w:val="00CA0F0F"/>
    <w:rsid w:val="00CA1F5B"/>
    <w:rsid w:val="00CA4668"/>
    <w:rsid w:val="00CA50F7"/>
    <w:rsid w:val="00CA529C"/>
    <w:rsid w:val="00CA5B6F"/>
    <w:rsid w:val="00CB16D7"/>
    <w:rsid w:val="00CB21FE"/>
    <w:rsid w:val="00CB28F9"/>
    <w:rsid w:val="00CB3ECC"/>
    <w:rsid w:val="00CB5A40"/>
    <w:rsid w:val="00CB6E72"/>
    <w:rsid w:val="00CB6FE9"/>
    <w:rsid w:val="00CB73A6"/>
    <w:rsid w:val="00CC04C7"/>
    <w:rsid w:val="00CC2B9A"/>
    <w:rsid w:val="00CC39E4"/>
    <w:rsid w:val="00CC4007"/>
    <w:rsid w:val="00CC549D"/>
    <w:rsid w:val="00CD1579"/>
    <w:rsid w:val="00CD367B"/>
    <w:rsid w:val="00CD4256"/>
    <w:rsid w:val="00CD4276"/>
    <w:rsid w:val="00CD45C0"/>
    <w:rsid w:val="00CD4C75"/>
    <w:rsid w:val="00CD56E6"/>
    <w:rsid w:val="00CD6375"/>
    <w:rsid w:val="00CD6B6A"/>
    <w:rsid w:val="00CD73DB"/>
    <w:rsid w:val="00CE1F3E"/>
    <w:rsid w:val="00CE3C58"/>
    <w:rsid w:val="00CE63DF"/>
    <w:rsid w:val="00CE6A8B"/>
    <w:rsid w:val="00CF18D0"/>
    <w:rsid w:val="00CF2A0B"/>
    <w:rsid w:val="00CF2A57"/>
    <w:rsid w:val="00CF4157"/>
    <w:rsid w:val="00CF64C5"/>
    <w:rsid w:val="00CF6FA9"/>
    <w:rsid w:val="00D001C2"/>
    <w:rsid w:val="00D00E33"/>
    <w:rsid w:val="00D0162D"/>
    <w:rsid w:val="00D021A9"/>
    <w:rsid w:val="00D03174"/>
    <w:rsid w:val="00D03544"/>
    <w:rsid w:val="00D0365A"/>
    <w:rsid w:val="00D04051"/>
    <w:rsid w:val="00D0538E"/>
    <w:rsid w:val="00D06188"/>
    <w:rsid w:val="00D06A37"/>
    <w:rsid w:val="00D10205"/>
    <w:rsid w:val="00D103FF"/>
    <w:rsid w:val="00D10B3D"/>
    <w:rsid w:val="00D10D63"/>
    <w:rsid w:val="00D158AD"/>
    <w:rsid w:val="00D16096"/>
    <w:rsid w:val="00D16486"/>
    <w:rsid w:val="00D17C6C"/>
    <w:rsid w:val="00D20641"/>
    <w:rsid w:val="00D20A69"/>
    <w:rsid w:val="00D23F77"/>
    <w:rsid w:val="00D24782"/>
    <w:rsid w:val="00D252E4"/>
    <w:rsid w:val="00D25BDB"/>
    <w:rsid w:val="00D27543"/>
    <w:rsid w:val="00D33DFF"/>
    <w:rsid w:val="00D341B1"/>
    <w:rsid w:val="00D343E1"/>
    <w:rsid w:val="00D36879"/>
    <w:rsid w:val="00D373FD"/>
    <w:rsid w:val="00D4113B"/>
    <w:rsid w:val="00D45C80"/>
    <w:rsid w:val="00D47A7F"/>
    <w:rsid w:val="00D51515"/>
    <w:rsid w:val="00D518AD"/>
    <w:rsid w:val="00D5219C"/>
    <w:rsid w:val="00D53017"/>
    <w:rsid w:val="00D53C42"/>
    <w:rsid w:val="00D56370"/>
    <w:rsid w:val="00D569E9"/>
    <w:rsid w:val="00D57FB7"/>
    <w:rsid w:val="00D60C11"/>
    <w:rsid w:val="00D61C5F"/>
    <w:rsid w:val="00D6479E"/>
    <w:rsid w:val="00D647D2"/>
    <w:rsid w:val="00D67C09"/>
    <w:rsid w:val="00D702B9"/>
    <w:rsid w:val="00D7067B"/>
    <w:rsid w:val="00D7141B"/>
    <w:rsid w:val="00D74C4F"/>
    <w:rsid w:val="00D762B4"/>
    <w:rsid w:val="00D77193"/>
    <w:rsid w:val="00D82481"/>
    <w:rsid w:val="00D847EE"/>
    <w:rsid w:val="00D86B54"/>
    <w:rsid w:val="00D92422"/>
    <w:rsid w:val="00D93E4D"/>
    <w:rsid w:val="00D9418C"/>
    <w:rsid w:val="00D9443E"/>
    <w:rsid w:val="00DA3264"/>
    <w:rsid w:val="00DA46A7"/>
    <w:rsid w:val="00DA4DF4"/>
    <w:rsid w:val="00DA68DE"/>
    <w:rsid w:val="00DB0DF9"/>
    <w:rsid w:val="00DB144E"/>
    <w:rsid w:val="00DB2762"/>
    <w:rsid w:val="00DB617E"/>
    <w:rsid w:val="00DB6EE6"/>
    <w:rsid w:val="00DC00D1"/>
    <w:rsid w:val="00DC1C79"/>
    <w:rsid w:val="00DC263C"/>
    <w:rsid w:val="00DC4E64"/>
    <w:rsid w:val="00DC4FB3"/>
    <w:rsid w:val="00DC4FE9"/>
    <w:rsid w:val="00DC51CF"/>
    <w:rsid w:val="00DC6127"/>
    <w:rsid w:val="00DD0397"/>
    <w:rsid w:val="00DD2ED8"/>
    <w:rsid w:val="00DD4094"/>
    <w:rsid w:val="00DE024E"/>
    <w:rsid w:val="00DE1735"/>
    <w:rsid w:val="00DE197A"/>
    <w:rsid w:val="00DE6EBE"/>
    <w:rsid w:val="00DE74CA"/>
    <w:rsid w:val="00DE77DD"/>
    <w:rsid w:val="00DF1698"/>
    <w:rsid w:val="00DF16E2"/>
    <w:rsid w:val="00DF652B"/>
    <w:rsid w:val="00DF7F7A"/>
    <w:rsid w:val="00E007FC"/>
    <w:rsid w:val="00E04DC6"/>
    <w:rsid w:val="00E0558F"/>
    <w:rsid w:val="00E05AB1"/>
    <w:rsid w:val="00E06B17"/>
    <w:rsid w:val="00E06CB9"/>
    <w:rsid w:val="00E12715"/>
    <w:rsid w:val="00E13830"/>
    <w:rsid w:val="00E144F7"/>
    <w:rsid w:val="00E21631"/>
    <w:rsid w:val="00E21722"/>
    <w:rsid w:val="00E2351E"/>
    <w:rsid w:val="00E24481"/>
    <w:rsid w:val="00E26B91"/>
    <w:rsid w:val="00E272E2"/>
    <w:rsid w:val="00E27342"/>
    <w:rsid w:val="00E301A2"/>
    <w:rsid w:val="00E33127"/>
    <w:rsid w:val="00E33652"/>
    <w:rsid w:val="00E3426E"/>
    <w:rsid w:val="00E35567"/>
    <w:rsid w:val="00E35AF2"/>
    <w:rsid w:val="00E3749B"/>
    <w:rsid w:val="00E407EF"/>
    <w:rsid w:val="00E40EEB"/>
    <w:rsid w:val="00E43C19"/>
    <w:rsid w:val="00E43E69"/>
    <w:rsid w:val="00E44315"/>
    <w:rsid w:val="00E44423"/>
    <w:rsid w:val="00E4681B"/>
    <w:rsid w:val="00E478DF"/>
    <w:rsid w:val="00E51664"/>
    <w:rsid w:val="00E5207D"/>
    <w:rsid w:val="00E54F92"/>
    <w:rsid w:val="00E54FD4"/>
    <w:rsid w:val="00E56FD0"/>
    <w:rsid w:val="00E57A98"/>
    <w:rsid w:val="00E61187"/>
    <w:rsid w:val="00E615C9"/>
    <w:rsid w:val="00E62AA8"/>
    <w:rsid w:val="00E661A4"/>
    <w:rsid w:val="00E669D1"/>
    <w:rsid w:val="00E7028E"/>
    <w:rsid w:val="00E718E5"/>
    <w:rsid w:val="00E7599E"/>
    <w:rsid w:val="00E75C6C"/>
    <w:rsid w:val="00E75ED8"/>
    <w:rsid w:val="00E768F4"/>
    <w:rsid w:val="00E7728A"/>
    <w:rsid w:val="00E77426"/>
    <w:rsid w:val="00E77F2D"/>
    <w:rsid w:val="00E83310"/>
    <w:rsid w:val="00E85415"/>
    <w:rsid w:val="00E85432"/>
    <w:rsid w:val="00E857F7"/>
    <w:rsid w:val="00E85A14"/>
    <w:rsid w:val="00E87296"/>
    <w:rsid w:val="00E91927"/>
    <w:rsid w:val="00E91CBA"/>
    <w:rsid w:val="00E91FB2"/>
    <w:rsid w:val="00E92DC6"/>
    <w:rsid w:val="00E93A88"/>
    <w:rsid w:val="00E95228"/>
    <w:rsid w:val="00E975BE"/>
    <w:rsid w:val="00E97DFB"/>
    <w:rsid w:val="00EA0893"/>
    <w:rsid w:val="00EA1579"/>
    <w:rsid w:val="00EA3288"/>
    <w:rsid w:val="00EA3469"/>
    <w:rsid w:val="00EA3A66"/>
    <w:rsid w:val="00EA4C94"/>
    <w:rsid w:val="00EA67A3"/>
    <w:rsid w:val="00EA6D79"/>
    <w:rsid w:val="00EA703B"/>
    <w:rsid w:val="00EB1AC4"/>
    <w:rsid w:val="00EB2C4C"/>
    <w:rsid w:val="00EB3080"/>
    <w:rsid w:val="00EB4FDA"/>
    <w:rsid w:val="00EB5039"/>
    <w:rsid w:val="00EB5A79"/>
    <w:rsid w:val="00EB6F9F"/>
    <w:rsid w:val="00EB7446"/>
    <w:rsid w:val="00EC2421"/>
    <w:rsid w:val="00EC2A21"/>
    <w:rsid w:val="00EC4E50"/>
    <w:rsid w:val="00EC5CAA"/>
    <w:rsid w:val="00EC7579"/>
    <w:rsid w:val="00ED186D"/>
    <w:rsid w:val="00ED1F7B"/>
    <w:rsid w:val="00ED2555"/>
    <w:rsid w:val="00ED3839"/>
    <w:rsid w:val="00ED48A6"/>
    <w:rsid w:val="00EE0BE4"/>
    <w:rsid w:val="00EE21BC"/>
    <w:rsid w:val="00EE3093"/>
    <w:rsid w:val="00EE49B2"/>
    <w:rsid w:val="00EE5EC1"/>
    <w:rsid w:val="00EF0F18"/>
    <w:rsid w:val="00EF1179"/>
    <w:rsid w:val="00EF14EE"/>
    <w:rsid w:val="00EF2849"/>
    <w:rsid w:val="00EF2EB7"/>
    <w:rsid w:val="00EF3720"/>
    <w:rsid w:val="00EF4C3B"/>
    <w:rsid w:val="00EF6EA3"/>
    <w:rsid w:val="00F007A6"/>
    <w:rsid w:val="00F01806"/>
    <w:rsid w:val="00F04FFF"/>
    <w:rsid w:val="00F07FE4"/>
    <w:rsid w:val="00F10180"/>
    <w:rsid w:val="00F111AA"/>
    <w:rsid w:val="00F119A9"/>
    <w:rsid w:val="00F136C0"/>
    <w:rsid w:val="00F13ACB"/>
    <w:rsid w:val="00F15B0F"/>
    <w:rsid w:val="00F16EE5"/>
    <w:rsid w:val="00F2046E"/>
    <w:rsid w:val="00F21AA6"/>
    <w:rsid w:val="00F21D03"/>
    <w:rsid w:val="00F2228C"/>
    <w:rsid w:val="00F226CC"/>
    <w:rsid w:val="00F23CD7"/>
    <w:rsid w:val="00F321D7"/>
    <w:rsid w:val="00F32AE1"/>
    <w:rsid w:val="00F32DD8"/>
    <w:rsid w:val="00F35AC8"/>
    <w:rsid w:val="00F36B6A"/>
    <w:rsid w:val="00F375DA"/>
    <w:rsid w:val="00F41F41"/>
    <w:rsid w:val="00F43BA7"/>
    <w:rsid w:val="00F43C9E"/>
    <w:rsid w:val="00F44D29"/>
    <w:rsid w:val="00F45AED"/>
    <w:rsid w:val="00F46F99"/>
    <w:rsid w:val="00F477D5"/>
    <w:rsid w:val="00F478D7"/>
    <w:rsid w:val="00F53833"/>
    <w:rsid w:val="00F55245"/>
    <w:rsid w:val="00F556DD"/>
    <w:rsid w:val="00F61320"/>
    <w:rsid w:val="00F62533"/>
    <w:rsid w:val="00F62D66"/>
    <w:rsid w:val="00F63413"/>
    <w:rsid w:val="00F64B5F"/>
    <w:rsid w:val="00F66114"/>
    <w:rsid w:val="00F670C6"/>
    <w:rsid w:val="00F6777B"/>
    <w:rsid w:val="00F70951"/>
    <w:rsid w:val="00F7120E"/>
    <w:rsid w:val="00F740FB"/>
    <w:rsid w:val="00F7415E"/>
    <w:rsid w:val="00F74963"/>
    <w:rsid w:val="00F775C0"/>
    <w:rsid w:val="00F82FED"/>
    <w:rsid w:val="00F8350A"/>
    <w:rsid w:val="00F83C01"/>
    <w:rsid w:val="00F8432C"/>
    <w:rsid w:val="00F867C5"/>
    <w:rsid w:val="00F90E0A"/>
    <w:rsid w:val="00F90E79"/>
    <w:rsid w:val="00F91F03"/>
    <w:rsid w:val="00F9240E"/>
    <w:rsid w:val="00F92F24"/>
    <w:rsid w:val="00F93DE3"/>
    <w:rsid w:val="00F9503C"/>
    <w:rsid w:val="00F9588B"/>
    <w:rsid w:val="00FA2E4A"/>
    <w:rsid w:val="00FA5232"/>
    <w:rsid w:val="00FA532E"/>
    <w:rsid w:val="00FA5A97"/>
    <w:rsid w:val="00FB1435"/>
    <w:rsid w:val="00FB4A8D"/>
    <w:rsid w:val="00FB6457"/>
    <w:rsid w:val="00FB6C5B"/>
    <w:rsid w:val="00FC48E4"/>
    <w:rsid w:val="00FC5A4B"/>
    <w:rsid w:val="00FC5F70"/>
    <w:rsid w:val="00FD04B8"/>
    <w:rsid w:val="00FD0B60"/>
    <w:rsid w:val="00FD4C21"/>
    <w:rsid w:val="00FD5E4D"/>
    <w:rsid w:val="00FE2BC9"/>
    <w:rsid w:val="00FE2EAC"/>
    <w:rsid w:val="00FE6BA6"/>
    <w:rsid w:val="00FF0B26"/>
    <w:rsid w:val="00FF21AB"/>
    <w:rsid w:val="00FF3D62"/>
    <w:rsid w:val="00FF474C"/>
    <w:rsid w:val="00FF5F32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ша</dc:creator>
  <cp:lastModifiedBy>Наташа</cp:lastModifiedBy>
  <cp:revision>14</cp:revision>
  <cp:lastPrinted>2019-12-12T21:34:00Z</cp:lastPrinted>
  <dcterms:created xsi:type="dcterms:W3CDTF">2019-12-12T20:31:00Z</dcterms:created>
  <dcterms:modified xsi:type="dcterms:W3CDTF">2020-02-07T06:33:00Z</dcterms:modified>
</cp:coreProperties>
</file>